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0E91B" w14:textId="77777777" w:rsidR="00756A78" w:rsidRPr="00090BAF" w:rsidRDefault="00090BAF" w:rsidP="00090BAF">
      <w:r w:rsidRPr="00090BAF">
        <w:tab/>
        <w:t>Teacher Candidate:</w:t>
      </w:r>
      <w:r w:rsidRPr="00090BAF">
        <w:tab/>
      </w:r>
      <w:sdt>
        <w:sdtPr>
          <w:id w:val="-324671481"/>
          <w:placeholder>
            <w:docPart w:val="DefaultPlaceholder_-1854013440"/>
          </w:placeholder>
          <w:text/>
        </w:sdtPr>
        <w:sdtEndPr/>
        <w:sdtContent>
          <w:r w:rsidRPr="00090BAF">
            <w:t>___________________________</w:t>
          </w:r>
        </w:sdtContent>
      </w:sdt>
      <w:r w:rsidRPr="00090BAF">
        <w:tab/>
        <w:t>Lesson Date:</w:t>
      </w:r>
      <w:r w:rsidRPr="00090BAF">
        <w:tab/>
      </w:r>
      <w:sdt>
        <w:sdtPr>
          <w:id w:val="1838427081"/>
          <w:placeholder>
            <w:docPart w:val="DefaultPlaceholder_-1854013438"/>
          </w:placeholder>
          <w:date>
            <w:dateFormat w:val="M/d/yyyy"/>
            <w:lid w:val="en-US"/>
            <w:storeMappedDataAs w:val="dateTime"/>
            <w:calendar w:val="gregorian"/>
          </w:date>
        </w:sdtPr>
        <w:sdtEndPr/>
        <w:sdtContent>
          <w:r w:rsidRPr="00090BAF">
            <w:t>___/___/___</w:t>
          </w:r>
        </w:sdtContent>
      </w:sdt>
    </w:p>
    <w:p w14:paraId="30FB7166" w14:textId="77777777" w:rsidR="00090BAF" w:rsidRPr="00090BAF" w:rsidRDefault="00090BAF" w:rsidP="00090BAF">
      <w:r w:rsidRPr="00090BAF">
        <w:tab/>
        <w:t>Grade/Subject:</w:t>
      </w:r>
      <w:r w:rsidRPr="00090BAF">
        <w:tab/>
      </w:r>
      <w:sdt>
        <w:sdtPr>
          <w:id w:val="1968397088"/>
          <w:placeholder>
            <w:docPart w:val="DefaultPlaceholder_-1854013440"/>
          </w:placeholder>
          <w:text/>
        </w:sdtPr>
        <w:sdtEndPr/>
        <w:sdtContent>
          <w:r w:rsidRPr="00090BAF">
            <w:t>___________________________</w:t>
          </w:r>
        </w:sdtContent>
      </w:sdt>
      <w:r w:rsidRPr="00090BAF">
        <w:tab/>
        <w:t>Time for Lesson:</w:t>
      </w:r>
      <w:r w:rsidRPr="00090BAF">
        <w:tab/>
      </w:r>
      <w:sdt>
        <w:sdtPr>
          <w:id w:val="1006869746"/>
          <w:placeholder>
            <w:docPart w:val="DefaultPlaceholder_-1854013440"/>
          </w:placeholder>
          <w:text/>
        </w:sdtPr>
        <w:sdtEndPr/>
        <w:sdtContent>
          <w:r w:rsidRPr="00090BAF">
            <w:t>_____________</w:t>
          </w:r>
        </w:sdtContent>
      </w:sdt>
    </w:p>
    <w:p w14:paraId="393A1F8F" w14:textId="77777777" w:rsidR="00090BAF" w:rsidRPr="00090BAF" w:rsidRDefault="00090BAF" w:rsidP="00090BAF">
      <w:r w:rsidRPr="00090BAF">
        <w:tab/>
        <w:t>Lesson Title/Focus:</w:t>
      </w:r>
      <w:r w:rsidRPr="00090BAF">
        <w:tab/>
      </w:r>
      <w:sdt>
        <w:sdtPr>
          <w:id w:val="1399165489"/>
          <w:placeholder>
            <w:docPart w:val="DefaultPlaceholder_-1854013440"/>
          </w:placeholder>
          <w:text/>
        </w:sdtPr>
        <w:sdtEndPr/>
        <w:sdtContent>
          <w:r w:rsidRPr="00090BAF">
            <w:t>____________________________________________________________</w:t>
          </w:r>
        </w:sdtContent>
      </w:sdt>
    </w:p>
    <w:p w14:paraId="05D9920F" w14:textId="77777777" w:rsidR="00090BAF" w:rsidRPr="004F7C0C" w:rsidRDefault="00090BAF" w:rsidP="004F7C0C">
      <w:pPr>
        <w:pStyle w:val="Heading1"/>
      </w:pPr>
      <w:r w:rsidRPr="004F7C0C">
        <w:t>Materials, Resources, and Technology</w:t>
      </w:r>
    </w:p>
    <w:p w14:paraId="06C50C84" w14:textId="77777777" w:rsidR="00B36EFF" w:rsidRDefault="00B36EFF" w:rsidP="00B36EFF">
      <w:pPr>
        <w:pStyle w:val="Subtitle"/>
      </w:pPr>
      <w:r>
        <w:t>List the items and logistics of preparing materials, resources, and technology for the lesson.</w:t>
      </w:r>
    </w:p>
    <w:p w14:paraId="507DC6DE" w14:textId="77777777" w:rsidR="00090BAF" w:rsidRPr="00090BAF" w:rsidRDefault="00090BAF" w:rsidP="00090BAF">
      <w:r>
        <w:t xml:space="preserve">Materials: </w:t>
      </w:r>
      <w:sdt>
        <w:sdtPr>
          <w:id w:val="520671081"/>
          <w:lock w:val="sdtLocked"/>
          <w:placeholder>
            <w:docPart w:val="DefaultPlaceholder_-1854013440"/>
          </w:placeholder>
        </w:sdtPr>
        <w:sdtEndPr/>
        <w:sdtContent>
          <w:r>
            <w:t>__________________________________________________</w:t>
          </w:r>
          <w:r w:rsidR="00B36EFF">
            <w:t>_____________________</w:t>
          </w:r>
        </w:sdtContent>
      </w:sdt>
    </w:p>
    <w:p w14:paraId="04432538" w14:textId="77777777" w:rsidR="00090BAF" w:rsidRDefault="00090BAF" w:rsidP="00090BAF">
      <w:r>
        <w:t xml:space="preserve">Resources: </w:t>
      </w:r>
      <w:sdt>
        <w:sdtPr>
          <w:id w:val="1771588604"/>
          <w:placeholder>
            <w:docPart w:val="EAA960069B1F4081A411F972FBED5C2F"/>
          </w:placeholder>
        </w:sdtPr>
        <w:sdtEndPr/>
        <w:sdtContent>
          <w:r>
            <w:t>_______________________________________</w:t>
          </w:r>
          <w:r w:rsidR="00B36EFF">
            <w:t>_______________________________</w:t>
          </w:r>
        </w:sdtContent>
      </w:sdt>
    </w:p>
    <w:p w14:paraId="1EF77E68" w14:textId="77777777" w:rsidR="00090BAF" w:rsidRDefault="00090BAF" w:rsidP="00090BAF">
      <w:r>
        <w:t xml:space="preserve">Technology: </w:t>
      </w:r>
      <w:sdt>
        <w:sdtPr>
          <w:id w:val="1986197311"/>
          <w:placeholder>
            <w:docPart w:val="26D28F552B734C4C8CB2AC75A3D25993"/>
          </w:placeholder>
        </w:sdtPr>
        <w:sdtEndPr/>
        <w:sdtContent>
          <w:r>
            <w:t>____________________________________________</w:t>
          </w:r>
          <w:r w:rsidR="00B36EFF">
            <w:t>________________________</w:t>
          </w:r>
        </w:sdtContent>
      </w:sdt>
    </w:p>
    <w:p w14:paraId="17B923F1" w14:textId="77777777" w:rsidR="00090BAF" w:rsidRDefault="00090BAF" w:rsidP="004F7C0C">
      <w:pPr>
        <w:pStyle w:val="Heading1"/>
      </w:pPr>
      <w:r>
        <w:t>Central Focus of Learning Segment</w:t>
      </w:r>
    </w:p>
    <w:p w14:paraId="34A484F5" w14:textId="77777777" w:rsidR="00090BAF" w:rsidRPr="00090BAF" w:rsidRDefault="00090BAF" w:rsidP="00090BAF">
      <w:pPr>
        <w:pStyle w:val="Subtitle"/>
      </w:pPr>
      <w:r w:rsidRPr="00090BAF">
        <w:t>Summarize the overarching learning outcomes associated with the learning standards and objectives.</w:t>
      </w:r>
    </w:p>
    <w:p w14:paraId="268D6B85" w14:textId="77777777" w:rsidR="00090BAF" w:rsidRDefault="00033951" w:rsidP="00090BAF">
      <w:sdt>
        <w:sdtPr>
          <w:id w:val="-1962712622"/>
          <w:placeholder>
            <w:docPart w:val="C5F07CAC8D9A4CC485883F9F6317AEF2"/>
          </w:placeholder>
        </w:sdtPr>
        <w:sdtEndPr/>
        <w:sdtContent>
          <w:r w:rsidR="00090BAF">
            <w:t>__________________________________________________________________________________________________________________________________________________________________</w:t>
          </w:r>
        </w:sdtContent>
      </w:sdt>
    </w:p>
    <w:p w14:paraId="1A628FDB" w14:textId="77777777" w:rsidR="00B36EFF" w:rsidRDefault="004F7C0C" w:rsidP="004F7C0C">
      <w:pPr>
        <w:pStyle w:val="Heading1"/>
      </w:pPr>
      <w:r>
        <w:t>State Learning Standards</w:t>
      </w:r>
    </w:p>
    <w:p w14:paraId="5235836C" w14:textId="77777777" w:rsidR="004F7C0C" w:rsidRDefault="004F7C0C" w:rsidP="004F7C0C">
      <w:pPr>
        <w:pStyle w:val="Subtitle"/>
      </w:pPr>
      <w:r>
        <w:t>Please select one or two learning standards from the content area associated with this lesson.</w:t>
      </w:r>
    </w:p>
    <w:sdt>
      <w:sdtPr>
        <w:id w:val="282930754"/>
        <w:placeholder>
          <w:docPart w:val="253CC0A314D84AEDAC318AD24D5B9820"/>
        </w:placeholder>
      </w:sdtPr>
      <w:sdtEndPr/>
      <w:sdtContent>
        <w:p w14:paraId="69FFAF48" w14:textId="77777777" w:rsidR="004F7C0C" w:rsidRDefault="004F7C0C" w:rsidP="004F7C0C">
          <w:pPr>
            <w:pStyle w:val="ListParagraph"/>
            <w:numPr>
              <w:ilvl w:val="0"/>
              <w:numId w:val="1"/>
            </w:numPr>
          </w:pPr>
          <w:r>
            <w:t>__________________________________________________________________________</w:t>
          </w:r>
        </w:p>
        <w:p w14:paraId="10F45053" w14:textId="77777777" w:rsidR="004F7C0C" w:rsidRDefault="004F7C0C" w:rsidP="004F7C0C">
          <w:pPr>
            <w:pStyle w:val="ListParagraph"/>
            <w:numPr>
              <w:ilvl w:val="0"/>
              <w:numId w:val="1"/>
            </w:numPr>
          </w:pPr>
          <w:r>
            <w:t>__________________________________________________________________________</w:t>
          </w:r>
        </w:p>
      </w:sdtContent>
    </w:sdt>
    <w:p w14:paraId="07BA3A9A" w14:textId="77777777" w:rsidR="004F7C0C" w:rsidRDefault="004F7C0C" w:rsidP="004F7C0C">
      <w:pPr>
        <w:pStyle w:val="Heading1"/>
      </w:pPr>
      <w:r>
        <w:t>Learning Targets (Objectives) and Assessments</w:t>
      </w:r>
    </w:p>
    <w:tbl>
      <w:tblPr>
        <w:tblStyle w:val="TableGrid"/>
        <w:tblW w:w="0" w:type="auto"/>
        <w:tblLook w:val="04A0" w:firstRow="1" w:lastRow="0" w:firstColumn="1" w:lastColumn="0" w:noHBand="0" w:noVBand="1"/>
      </w:tblPr>
      <w:tblGrid>
        <w:gridCol w:w="3116"/>
        <w:gridCol w:w="3117"/>
        <w:gridCol w:w="3117"/>
      </w:tblGrid>
      <w:tr w:rsidR="004F7C0C" w14:paraId="1F2C7975" w14:textId="77777777" w:rsidTr="004F7C0C">
        <w:tc>
          <w:tcPr>
            <w:tcW w:w="3116" w:type="dxa"/>
            <w:shd w:val="clear" w:color="auto" w:fill="D9D9D9" w:themeFill="background1" w:themeFillShade="D9"/>
          </w:tcPr>
          <w:p w14:paraId="0E66CD23" w14:textId="77777777" w:rsidR="004F7C0C" w:rsidRDefault="004F7C0C" w:rsidP="004F7C0C">
            <w:commentRangeStart w:id="0"/>
            <w:r>
              <w:t>Learning Target</w:t>
            </w:r>
            <w:commentRangeEnd w:id="0"/>
            <w:r>
              <w:rPr>
                <w:rStyle w:val="CommentReference"/>
              </w:rPr>
              <w:commentReference w:id="0"/>
            </w:r>
          </w:p>
        </w:tc>
        <w:tc>
          <w:tcPr>
            <w:tcW w:w="3117" w:type="dxa"/>
            <w:shd w:val="clear" w:color="auto" w:fill="D9D9D9" w:themeFill="background1" w:themeFillShade="D9"/>
          </w:tcPr>
          <w:p w14:paraId="18D86B1E" w14:textId="77777777" w:rsidR="004F7C0C" w:rsidRDefault="004F7C0C" w:rsidP="004F7C0C">
            <w:commentRangeStart w:id="1"/>
            <w:r>
              <w:t>Language Opportunities</w:t>
            </w:r>
            <w:commentRangeEnd w:id="1"/>
            <w:r>
              <w:rPr>
                <w:rStyle w:val="CommentReference"/>
              </w:rPr>
              <w:commentReference w:id="1"/>
            </w:r>
          </w:p>
        </w:tc>
        <w:tc>
          <w:tcPr>
            <w:tcW w:w="3117" w:type="dxa"/>
            <w:shd w:val="clear" w:color="auto" w:fill="D9D9D9" w:themeFill="background1" w:themeFillShade="D9"/>
          </w:tcPr>
          <w:p w14:paraId="4192289A" w14:textId="77777777" w:rsidR="004F7C0C" w:rsidRDefault="004F7C0C" w:rsidP="004F7C0C">
            <w:commentRangeStart w:id="2"/>
            <w:r>
              <w:t>Assessments</w:t>
            </w:r>
            <w:commentRangeEnd w:id="2"/>
            <w:r>
              <w:rPr>
                <w:rStyle w:val="CommentReference"/>
              </w:rPr>
              <w:commentReference w:id="2"/>
            </w:r>
          </w:p>
        </w:tc>
      </w:tr>
      <w:tr w:rsidR="004F7C0C" w14:paraId="316D8FE1" w14:textId="77777777" w:rsidTr="004F7C0C">
        <w:sdt>
          <w:sdtPr>
            <w:id w:val="-1851022068"/>
            <w:lock w:val="sdtLocked"/>
            <w:placeholder>
              <w:docPart w:val="DefaultPlaceholder_-1854013440"/>
            </w:placeholder>
            <w:text w:multiLine="1"/>
          </w:sdtPr>
          <w:sdtEndPr/>
          <w:sdtContent>
            <w:tc>
              <w:tcPr>
                <w:tcW w:w="3116" w:type="dxa"/>
              </w:tcPr>
              <w:p w14:paraId="083C4B5C" w14:textId="25A61735" w:rsidR="004F7C0C" w:rsidRDefault="00F9495F" w:rsidP="00F9495F">
                <w:r>
                  <w:t xml:space="preserve">   </w:t>
                </w:r>
              </w:p>
            </w:tc>
          </w:sdtContent>
        </w:sdt>
        <w:sdt>
          <w:sdtPr>
            <w:id w:val="-1311251174"/>
            <w:lock w:val="sdtLocked"/>
            <w:placeholder>
              <w:docPart w:val="DefaultPlaceholder_-1854013440"/>
            </w:placeholder>
            <w:text w:multiLine="1"/>
          </w:sdtPr>
          <w:sdtEndPr/>
          <w:sdtContent>
            <w:tc>
              <w:tcPr>
                <w:tcW w:w="3117" w:type="dxa"/>
              </w:tcPr>
              <w:p w14:paraId="0C23B156" w14:textId="76D83870" w:rsidR="004F7C0C" w:rsidRDefault="00F9495F" w:rsidP="00F9495F">
                <w:r>
                  <w:t xml:space="preserve">   </w:t>
                </w:r>
              </w:p>
            </w:tc>
          </w:sdtContent>
        </w:sdt>
        <w:sdt>
          <w:sdtPr>
            <w:id w:val="-1929578096"/>
            <w:lock w:val="sdtLocked"/>
            <w:placeholder>
              <w:docPart w:val="DefaultPlaceholder_-1854013440"/>
            </w:placeholder>
            <w:text w:multiLine="1"/>
          </w:sdtPr>
          <w:sdtEndPr/>
          <w:sdtContent>
            <w:tc>
              <w:tcPr>
                <w:tcW w:w="3117" w:type="dxa"/>
              </w:tcPr>
              <w:p w14:paraId="5056EA76" w14:textId="423A0A02" w:rsidR="004F7C0C" w:rsidRDefault="00F9495F" w:rsidP="00F9495F">
                <w:r>
                  <w:t xml:space="preserve">  </w:t>
                </w:r>
              </w:p>
            </w:tc>
          </w:sdtContent>
        </w:sdt>
      </w:tr>
      <w:tr w:rsidR="00F9495F" w14:paraId="000B6BEF" w14:textId="77777777" w:rsidTr="004F7C0C">
        <w:sdt>
          <w:sdtPr>
            <w:id w:val="2146007646"/>
            <w:placeholder>
              <w:docPart w:val="F7059B9FD3564BBEA1BDB95FF3DBE6A1"/>
            </w:placeholder>
            <w:text w:multiLine="1"/>
          </w:sdtPr>
          <w:sdtEndPr/>
          <w:sdtContent>
            <w:tc>
              <w:tcPr>
                <w:tcW w:w="3116" w:type="dxa"/>
              </w:tcPr>
              <w:p w14:paraId="53356A80" w14:textId="3CB4393D" w:rsidR="00F9495F" w:rsidRDefault="00F9495F" w:rsidP="00F9495F">
                <w:r>
                  <w:t xml:space="preserve">   </w:t>
                </w:r>
              </w:p>
            </w:tc>
          </w:sdtContent>
        </w:sdt>
        <w:sdt>
          <w:sdtPr>
            <w:id w:val="-989244002"/>
            <w:placeholder>
              <w:docPart w:val="0A433303930B4072A9065024690E4C8B"/>
            </w:placeholder>
            <w:text w:multiLine="1"/>
          </w:sdtPr>
          <w:sdtEndPr/>
          <w:sdtContent>
            <w:tc>
              <w:tcPr>
                <w:tcW w:w="3117" w:type="dxa"/>
              </w:tcPr>
              <w:p w14:paraId="4343A071" w14:textId="49B16D70" w:rsidR="00F9495F" w:rsidRDefault="00F9495F" w:rsidP="00F9495F">
                <w:r>
                  <w:t xml:space="preserve">   </w:t>
                </w:r>
              </w:p>
            </w:tc>
          </w:sdtContent>
        </w:sdt>
        <w:sdt>
          <w:sdtPr>
            <w:id w:val="-243648533"/>
            <w:placeholder>
              <w:docPart w:val="0796EDEACF154D2FBBAE5ADEB5836B5C"/>
            </w:placeholder>
            <w:text w:multiLine="1"/>
          </w:sdtPr>
          <w:sdtEndPr/>
          <w:sdtContent>
            <w:tc>
              <w:tcPr>
                <w:tcW w:w="3117" w:type="dxa"/>
              </w:tcPr>
              <w:p w14:paraId="146EF721" w14:textId="11BCF4B2" w:rsidR="00F9495F" w:rsidRDefault="00F9495F" w:rsidP="00F9495F">
                <w:r>
                  <w:t xml:space="preserve">  </w:t>
                </w:r>
              </w:p>
            </w:tc>
          </w:sdtContent>
        </w:sdt>
      </w:tr>
      <w:sdt>
        <w:sdtPr>
          <w:id w:val="-1527554806"/>
          <w15:repeatingSection/>
        </w:sdtPr>
        <w:sdtEndPr/>
        <w:sdtContent>
          <w:sdt>
            <w:sdtPr>
              <w:id w:val="1167209115"/>
              <w:placeholder>
                <w:docPart w:val="F0785842505843F287289BAB847E0670"/>
              </w:placeholder>
              <w15:repeatingSectionItem/>
            </w:sdtPr>
            <w:sdtEndPr/>
            <w:sdtContent>
              <w:tr w:rsidR="00F9495F" w14:paraId="27F9D0D9" w14:textId="77777777" w:rsidTr="004F7C0C">
                <w:sdt>
                  <w:sdtPr>
                    <w:id w:val="-213668089"/>
                    <w:lock w:val="sdtLocked"/>
                    <w:placeholder>
                      <w:docPart w:val="DefaultPlaceholder_-1854013440"/>
                    </w:placeholder>
                    <w:text w:multiLine="1"/>
                  </w:sdtPr>
                  <w:sdtEndPr/>
                  <w:sdtContent>
                    <w:tc>
                      <w:tcPr>
                        <w:tcW w:w="3116" w:type="dxa"/>
                      </w:tcPr>
                      <w:p w14:paraId="5138531D" w14:textId="7BFE960C" w:rsidR="00F9495F" w:rsidRDefault="00F9495F" w:rsidP="00F9495F">
                        <w:r>
                          <w:t xml:space="preserve">  </w:t>
                        </w:r>
                      </w:p>
                    </w:tc>
                  </w:sdtContent>
                </w:sdt>
                <w:sdt>
                  <w:sdtPr>
                    <w:id w:val="-1713415112"/>
                    <w:lock w:val="sdtLocked"/>
                    <w:placeholder>
                      <w:docPart w:val="DefaultPlaceholder_-1854013440"/>
                    </w:placeholder>
                    <w:text w:multiLine="1"/>
                  </w:sdtPr>
                  <w:sdtEndPr/>
                  <w:sdtContent>
                    <w:tc>
                      <w:tcPr>
                        <w:tcW w:w="3117" w:type="dxa"/>
                      </w:tcPr>
                      <w:p w14:paraId="78D96E94" w14:textId="59D7481D" w:rsidR="00F9495F" w:rsidRDefault="00F9495F" w:rsidP="00F9495F">
                        <w:r>
                          <w:t xml:space="preserve">  </w:t>
                        </w:r>
                      </w:p>
                    </w:tc>
                  </w:sdtContent>
                </w:sdt>
                <w:sdt>
                  <w:sdtPr>
                    <w:id w:val="-465438871"/>
                    <w:lock w:val="sdtLocked"/>
                    <w:placeholder>
                      <w:docPart w:val="DefaultPlaceholder_-1854013440"/>
                    </w:placeholder>
                    <w:text w:multiLine="1"/>
                  </w:sdtPr>
                  <w:sdtEndPr/>
                  <w:sdtContent>
                    <w:tc>
                      <w:tcPr>
                        <w:tcW w:w="3117" w:type="dxa"/>
                      </w:tcPr>
                      <w:p w14:paraId="48741296" w14:textId="762C3436" w:rsidR="00F9495F" w:rsidRDefault="00F9495F" w:rsidP="00F9495F">
                        <w:r>
                          <w:t xml:space="preserve">  </w:t>
                        </w:r>
                      </w:p>
                    </w:tc>
                  </w:sdtContent>
                </w:sdt>
              </w:tr>
            </w:sdtContent>
          </w:sdt>
        </w:sdtContent>
      </w:sdt>
    </w:tbl>
    <w:p w14:paraId="35CDCBD5" w14:textId="77777777" w:rsidR="004F7C0C" w:rsidRDefault="004F7C0C" w:rsidP="004F7C0C"/>
    <w:p w14:paraId="33116A4B" w14:textId="77777777" w:rsidR="004F7C0C" w:rsidRDefault="004F7C0C" w:rsidP="004F7C0C">
      <w:pPr>
        <w:pStyle w:val="Heading1"/>
      </w:pPr>
      <w:r>
        <w:t>Students’ prior knowledge or experiences with the content of this lesson:</w:t>
      </w:r>
    </w:p>
    <w:p w14:paraId="3E2796C3" w14:textId="77777777" w:rsidR="004F7C0C" w:rsidRDefault="00033951" w:rsidP="004F7C0C">
      <w:sdt>
        <w:sdtPr>
          <w:id w:val="1237137935"/>
          <w:placeholder>
            <w:docPart w:val="01BEF37DED4B44D1BFF2F66548D65C10"/>
          </w:placeholder>
        </w:sdtPr>
        <w:sdtEndPr/>
        <w:sdtContent>
          <w:r w:rsidR="004F7C0C">
            <w:t>__________________________________________________________________________________________________________________________________________________________________</w:t>
          </w:r>
        </w:sdtContent>
      </w:sdt>
    </w:p>
    <w:p w14:paraId="0FCF96AD" w14:textId="77777777" w:rsidR="004F7C0C" w:rsidRDefault="004F7C0C" w:rsidP="004F7C0C">
      <w:pPr>
        <w:pStyle w:val="Heading1"/>
      </w:pPr>
      <w:r>
        <w:t>Sequence of Learning Activities</w:t>
      </w:r>
    </w:p>
    <w:p w14:paraId="29D42A8A" w14:textId="16AC3839" w:rsidR="00B3458D" w:rsidRPr="004F7C0C" w:rsidRDefault="004F7C0C" w:rsidP="00B3458D">
      <w:pPr>
        <w:pStyle w:val="Subtitle"/>
      </w:pPr>
      <w:r>
        <w:t>(</w:t>
      </w:r>
      <w:r w:rsidR="00B3458D">
        <w:t>Beginning</w:t>
      </w:r>
      <w:r>
        <w:t xml:space="preserve">, Middle, and End – include revisiting the learning </w:t>
      </w:r>
      <w:proofErr w:type="gramStart"/>
      <w:r>
        <w:t>target)  Include</w:t>
      </w:r>
      <w:proofErr w:type="gramEnd"/>
      <w:r>
        <w:t xml:space="preserve"> short descriptions of what the students will do (application), placed alongside corresponding teacher actions, and the number of minutes estimated for the activity.  Include major </w:t>
      </w:r>
      <w:r w:rsidR="00B3458D">
        <w:t>statement</w:t>
      </w:r>
      <w:r>
        <w:t xml:space="preserve">, such as definitions or directions.  Include major questions the teacher will </w:t>
      </w:r>
      <w:r w:rsidR="00B3458D">
        <w:t>prompt</w:t>
      </w:r>
      <w:r>
        <w:t>.</w:t>
      </w:r>
      <w:r w:rsidR="00B3458D">
        <w:t xml:space="preserve">  Include a motivational intro and strong conclusion.</w:t>
      </w:r>
      <w:r w:rsidR="00F9495F">
        <w:t xml:space="preserve"> </w:t>
      </w:r>
      <w:r w:rsidR="00B3458D">
        <w:t xml:space="preserve"> Incorporate UDL principles.)</w:t>
      </w:r>
    </w:p>
    <w:tbl>
      <w:tblPr>
        <w:tblStyle w:val="TableGrid"/>
        <w:tblW w:w="9355" w:type="dxa"/>
        <w:tblLook w:val="04A0" w:firstRow="1" w:lastRow="0" w:firstColumn="1" w:lastColumn="0" w:noHBand="0" w:noVBand="1"/>
      </w:tblPr>
      <w:tblGrid>
        <w:gridCol w:w="1165"/>
        <w:gridCol w:w="4095"/>
        <w:gridCol w:w="4095"/>
      </w:tblGrid>
      <w:tr w:rsidR="00B3458D" w14:paraId="12FD969C" w14:textId="77777777" w:rsidTr="00B3458D">
        <w:trPr>
          <w:tblHeader/>
        </w:trPr>
        <w:tc>
          <w:tcPr>
            <w:tcW w:w="1165" w:type="dxa"/>
            <w:shd w:val="clear" w:color="auto" w:fill="D9D9D9" w:themeFill="background1" w:themeFillShade="D9"/>
            <w:vAlign w:val="bottom"/>
          </w:tcPr>
          <w:p w14:paraId="4B70B2BE" w14:textId="77777777" w:rsidR="00B3458D" w:rsidRDefault="00B3458D" w:rsidP="00B3458D">
            <w:r>
              <w:t>Estimated Minutes</w:t>
            </w:r>
          </w:p>
        </w:tc>
        <w:tc>
          <w:tcPr>
            <w:tcW w:w="4095" w:type="dxa"/>
            <w:shd w:val="clear" w:color="auto" w:fill="D9D9D9" w:themeFill="background1" w:themeFillShade="D9"/>
            <w:vAlign w:val="bottom"/>
          </w:tcPr>
          <w:p w14:paraId="3D860F38" w14:textId="77777777" w:rsidR="00B3458D" w:rsidRDefault="00B3458D" w:rsidP="00B3458D">
            <w:r>
              <w:t>Teacher Actions</w:t>
            </w:r>
          </w:p>
        </w:tc>
        <w:tc>
          <w:tcPr>
            <w:tcW w:w="4095" w:type="dxa"/>
            <w:shd w:val="clear" w:color="auto" w:fill="D9D9D9" w:themeFill="background1" w:themeFillShade="D9"/>
            <w:vAlign w:val="bottom"/>
          </w:tcPr>
          <w:p w14:paraId="5B02BC45" w14:textId="77777777" w:rsidR="00B3458D" w:rsidRDefault="00B3458D" w:rsidP="00B3458D">
            <w:r>
              <w:t>Student Actions</w:t>
            </w:r>
          </w:p>
        </w:tc>
      </w:tr>
      <w:tr w:rsidR="00B3458D" w14:paraId="51092FAB" w14:textId="77777777" w:rsidTr="00B3458D">
        <w:sdt>
          <w:sdtPr>
            <w:id w:val="-1578593364"/>
            <w:lock w:val="sdtLocked"/>
            <w:placeholder>
              <w:docPart w:val="DefaultPlaceholder_-1854013440"/>
            </w:placeholder>
            <w:text/>
          </w:sdtPr>
          <w:sdtEndPr/>
          <w:sdtContent>
            <w:tc>
              <w:tcPr>
                <w:tcW w:w="1165" w:type="dxa"/>
              </w:tcPr>
              <w:p w14:paraId="25879599" w14:textId="5FA36E4E" w:rsidR="00B3458D" w:rsidRDefault="00F9495F" w:rsidP="00F9495F">
                <w:r>
                  <w:t xml:space="preserve">  </w:t>
                </w:r>
              </w:p>
            </w:tc>
          </w:sdtContent>
        </w:sdt>
        <w:sdt>
          <w:sdtPr>
            <w:id w:val="-1909756470"/>
            <w:lock w:val="sdtLocked"/>
            <w:placeholder>
              <w:docPart w:val="DefaultPlaceholder_-1854013440"/>
            </w:placeholder>
          </w:sdtPr>
          <w:sdtEndPr/>
          <w:sdtContent>
            <w:tc>
              <w:tcPr>
                <w:tcW w:w="4095" w:type="dxa"/>
              </w:tcPr>
              <w:p w14:paraId="5D82C787" w14:textId="6BBAE603" w:rsidR="00B3458D" w:rsidRDefault="00F9495F" w:rsidP="00F9495F">
                <w:r>
                  <w:t xml:space="preserve">  </w:t>
                </w:r>
              </w:p>
            </w:tc>
          </w:sdtContent>
        </w:sdt>
        <w:sdt>
          <w:sdtPr>
            <w:id w:val="2085489560"/>
            <w:lock w:val="sdtLocked"/>
            <w:placeholder>
              <w:docPart w:val="DefaultPlaceholder_-1854013440"/>
            </w:placeholder>
          </w:sdtPr>
          <w:sdtEndPr/>
          <w:sdtContent>
            <w:tc>
              <w:tcPr>
                <w:tcW w:w="4095" w:type="dxa"/>
              </w:tcPr>
              <w:p w14:paraId="7D2D61AD" w14:textId="636509C6" w:rsidR="00B3458D" w:rsidRDefault="00F9495F" w:rsidP="00F9495F">
                <w:r>
                  <w:t xml:space="preserve">  </w:t>
                </w:r>
              </w:p>
            </w:tc>
          </w:sdtContent>
        </w:sdt>
      </w:tr>
      <w:tr w:rsidR="00F9495F" w14:paraId="70929763" w14:textId="77777777" w:rsidTr="00B3458D">
        <w:sdt>
          <w:sdtPr>
            <w:id w:val="477431757"/>
            <w:placeholder>
              <w:docPart w:val="2D6BD02C846F41A08F8F3C2D682B2A5E"/>
            </w:placeholder>
            <w:text/>
          </w:sdtPr>
          <w:sdtEndPr/>
          <w:sdtContent>
            <w:tc>
              <w:tcPr>
                <w:tcW w:w="1165" w:type="dxa"/>
              </w:tcPr>
              <w:p w14:paraId="68769CD8" w14:textId="04AD1148" w:rsidR="00F9495F" w:rsidRDefault="00F9495F" w:rsidP="00F9495F">
                <w:r>
                  <w:t xml:space="preserve">  </w:t>
                </w:r>
              </w:p>
            </w:tc>
          </w:sdtContent>
        </w:sdt>
        <w:sdt>
          <w:sdtPr>
            <w:id w:val="-1782796711"/>
            <w:placeholder>
              <w:docPart w:val="77EBBE95158A4AE2A91873DF3FBC185A"/>
            </w:placeholder>
          </w:sdtPr>
          <w:sdtEndPr/>
          <w:sdtContent>
            <w:tc>
              <w:tcPr>
                <w:tcW w:w="4095" w:type="dxa"/>
              </w:tcPr>
              <w:p w14:paraId="296BEFA0" w14:textId="464643A8" w:rsidR="00F9495F" w:rsidRDefault="00F9495F" w:rsidP="00F9495F">
                <w:r>
                  <w:t xml:space="preserve">  </w:t>
                </w:r>
              </w:p>
            </w:tc>
          </w:sdtContent>
        </w:sdt>
        <w:sdt>
          <w:sdtPr>
            <w:id w:val="-329449613"/>
            <w:placeholder>
              <w:docPart w:val="E6B01E28B78E49FC8B3E4ACD78B3461E"/>
            </w:placeholder>
          </w:sdtPr>
          <w:sdtEndPr/>
          <w:sdtContent>
            <w:tc>
              <w:tcPr>
                <w:tcW w:w="4095" w:type="dxa"/>
              </w:tcPr>
              <w:p w14:paraId="2CD488D8" w14:textId="503FC916" w:rsidR="00F9495F" w:rsidRDefault="00F9495F" w:rsidP="00F9495F">
                <w:r>
                  <w:t xml:space="preserve">  </w:t>
                </w:r>
              </w:p>
            </w:tc>
          </w:sdtContent>
        </w:sdt>
      </w:tr>
      <w:tr w:rsidR="00F9495F" w14:paraId="796B452C" w14:textId="77777777" w:rsidTr="00B3458D">
        <w:sdt>
          <w:sdtPr>
            <w:id w:val="-1401366997"/>
            <w:placeholder>
              <w:docPart w:val="05D109FD069B4F03871B24DE1EE34167"/>
            </w:placeholder>
            <w:text/>
          </w:sdtPr>
          <w:sdtEndPr/>
          <w:sdtContent>
            <w:tc>
              <w:tcPr>
                <w:tcW w:w="1165" w:type="dxa"/>
              </w:tcPr>
              <w:p w14:paraId="42C6B7C3" w14:textId="71011244" w:rsidR="00F9495F" w:rsidRDefault="00F9495F" w:rsidP="00F9495F">
                <w:r>
                  <w:t xml:space="preserve">  </w:t>
                </w:r>
              </w:p>
            </w:tc>
          </w:sdtContent>
        </w:sdt>
        <w:sdt>
          <w:sdtPr>
            <w:id w:val="-1470349628"/>
            <w:placeholder>
              <w:docPart w:val="CC3C1CA487D7410A828D21CFBCBA0FCF"/>
            </w:placeholder>
          </w:sdtPr>
          <w:sdtEndPr/>
          <w:sdtContent>
            <w:tc>
              <w:tcPr>
                <w:tcW w:w="4095" w:type="dxa"/>
              </w:tcPr>
              <w:p w14:paraId="5C8484FC" w14:textId="6341A128" w:rsidR="00F9495F" w:rsidRDefault="00F9495F" w:rsidP="00F9495F">
                <w:r>
                  <w:t xml:space="preserve">  </w:t>
                </w:r>
              </w:p>
            </w:tc>
          </w:sdtContent>
        </w:sdt>
        <w:sdt>
          <w:sdtPr>
            <w:id w:val="771368680"/>
            <w:placeholder>
              <w:docPart w:val="31018302B5274199B7C549B4E1B87E92"/>
            </w:placeholder>
          </w:sdtPr>
          <w:sdtEndPr/>
          <w:sdtContent>
            <w:tc>
              <w:tcPr>
                <w:tcW w:w="4095" w:type="dxa"/>
              </w:tcPr>
              <w:p w14:paraId="62EEACE2" w14:textId="60847B44" w:rsidR="00F9495F" w:rsidRDefault="00F9495F" w:rsidP="00F9495F">
                <w:r>
                  <w:t xml:space="preserve">  </w:t>
                </w:r>
              </w:p>
            </w:tc>
          </w:sdtContent>
        </w:sdt>
      </w:tr>
      <w:tr w:rsidR="00F9495F" w14:paraId="65E12C52" w14:textId="77777777" w:rsidTr="00B3458D">
        <w:sdt>
          <w:sdtPr>
            <w:id w:val="-1307468100"/>
            <w:placeholder>
              <w:docPart w:val="279EBBFF785841BB992F6FFB0EF6DBB2"/>
            </w:placeholder>
            <w:text/>
          </w:sdtPr>
          <w:sdtEndPr/>
          <w:sdtContent>
            <w:tc>
              <w:tcPr>
                <w:tcW w:w="1165" w:type="dxa"/>
              </w:tcPr>
              <w:p w14:paraId="2349987B" w14:textId="44EAB001" w:rsidR="00F9495F" w:rsidRDefault="00F9495F" w:rsidP="00F9495F">
                <w:r>
                  <w:t xml:space="preserve">  </w:t>
                </w:r>
              </w:p>
            </w:tc>
          </w:sdtContent>
        </w:sdt>
        <w:sdt>
          <w:sdtPr>
            <w:id w:val="-161164648"/>
            <w:placeholder>
              <w:docPart w:val="0BE06DAE60AA479DB41ECEE8E3199DFF"/>
            </w:placeholder>
          </w:sdtPr>
          <w:sdtEndPr/>
          <w:sdtContent>
            <w:tc>
              <w:tcPr>
                <w:tcW w:w="4095" w:type="dxa"/>
              </w:tcPr>
              <w:p w14:paraId="596B64F3" w14:textId="10BA1E30" w:rsidR="00F9495F" w:rsidRDefault="00F9495F" w:rsidP="00F9495F">
                <w:r>
                  <w:t xml:space="preserve">  </w:t>
                </w:r>
              </w:p>
            </w:tc>
          </w:sdtContent>
        </w:sdt>
        <w:sdt>
          <w:sdtPr>
            <w:id w:val="1762946917"/>
            <w:placeholder>
              <w:docPart w:val="460AAF5B2FC7461297A3998595BD3C14"/>
            </w:placeholder>
          </w:sdtPr>
          <w:sdtEndPr/>
          <w:sdtContent>
            <w:tc>
              <w:tcPr>
                <w:tcW w:w="4095" w:type="dxa"/>
              </w:tcPr>
              <w:p w14:paraId="080C95F2" w14:textId="7EDBAD68" w:rsidR="00F9495F" w:rsidRDefault="00F9495F" w:rsidP="00F9495F">
                <w:r>
                  <w:t xml:space="preserve">  </w:t>
                </w:r>
              </w:p>
            </w:tc>
          </w:sdtContent>
        </w:sdt>
      </w:tr>
      <w:tr w:rsidR="00F9495F" w14:paraId="5F893C7D" w14:textId="77777777" w:rsidTr="00B3458D">
        <w:sdt>
          <w:sdtPr>
            <w:id w:val="-1494182425"/>
            <w:placeholder>
              <w:docPart w:val="2520AD509C2A462C8C22907D3E829F77"/>
            </w:placeholder>
            <w:text/>
          </w:sdtPr>
          <w:sdtEndPr/>
          <w:sdtContent>
            <w:tc>
              <w:tcPr>
                <w:tcW w:w="1165" w:type="dxa"/>
              </w:tcPr>
              <w:p w14:paraId="0A6E239A" w14:textId="2662478A" w:rsidR="00F9495F" w:rsidRDefault="00F9495F" w:rsidP="00F9495F">
                <w:r>
                  <w:t xml:space="preserve">  </w:t>
                </w:r>
              </w:p>
            </w:tc>
          </w:sdtContent>
        </w:sdt>
        <w:sdt>
          <w:sdtPr>
            <w:id w:val="587970431"/>
            <w:placeholder>
              <w:docPart w:val="46BB71EC490A4364BE9CA42B7FBDF184"/>
            </w:placeholder>
          </w:sdtPr>
          <w:sdtEndPr/>
          <w:sdtContent>
            <w:tc>
              <w:tcPr>
                <w:tcW w:w="4095" w:type="dxa"/>
              </w:tcPr>
              <w:p w14:paraId="3E588E4E" w14:textId="4C05A2B1" w:rsidR="00F9495F" w:rsidRDefault="00F9495F" w:rsidP="00F9495F">
                <w:r>
                  <w:t xml:space="preserve">  </w:t>
                </w:r>
              </w:p>
            </w:tc>
          </w:sdtContent>
        </w:sdt>
        <w:sdt>
          <w:sdtPr>
            <w:id w:val="-439909843"/>
            <w:placeholder>
              <w:docPart w:val="9DE3AAB1066F42A19B5DC0533A941D4C"/>
            </w:placeholder>
          </w:sdtPr>
          <w:sdtEndPr/>
          <w:sdtContent>
            <w:tc>
              <w:tcPr>
                <w:tcW w:w="4095" w:type="dxa"/>
              </w:tcPr>
              <w:p w14:paraId="66582B7D" w14:textId="048AF8BF" w:rsidR="00F9495F" w:rsidRDefault="00F9495F" w:rsidP="00F9495F">
                <w:r>
                  <w:t xml:space="preserve">  </w:t>
                </w:r>
              </w:p>
            </w:tc>
          </w:sdtContent>
        </w:sdt>
      </w:tr>
      <w:sdt>
        <w:sdtPr>
          <w:id w:val="-961881040"/>
          <w15:repeatingSection/>
        </w:sdtPr>
        <w:sdtEndPr/>
        <w:sdtContent>
          <w:sdt>
            <w:sdtPr>
              <w:id w:val="-1225901599"/>
              <w:placeholder>
                <w:docPart w:val="B921C5B743374D7589E90B0FCCCF1D0B"/>
              </w:placeholder>
              <w15:repeatingSectionItem/>
            </w:sdtPr>
            <w:sdtEndPr/>
            <w:sdtContent>
              <w:tr w:rsidR="00F9495F" w14:paraId="547A4189" w14:textId="77777777" w:rsidTr="00B3458D">
                <w:sdt>
                  <w:sdtPr>
                    <w:id w:val="-957719311"/>
                    <w:lock w:val="sdtLocked"/>
                    <w:placeholder>
                      <w:docPart w:val="DefaultPlaceholder_-1854013440"/>
                    </w:placeholder>
                    <w:text/>
                  </w:sdtPr>
                  <w:sdtEndPr/>
                  <w:sdtContent>
                    <w:tc>
                      <w:tcPr>
                        <w:tcW w:w="1165" w:type="dxa"/>
                      </w:tcPr>
                      <w:p w14:paraId="2EE27EB3" w14:textId="3DB85EE3" w:rsidR="00F9495F" w:rsidRDefault="00F9495F" w:rsidP="00F9495F">
                        <w:r>
                          <w:t xml:space="preserve">   </w:t>
                        </w:r>
                      </w:p>
                    </w:tc>
                  </w:sdtContent>
                </w:sdt>
                <w:sdt>
                  <w:sdtPr>
                    <w:id w:val="-942988063"/>
                    <w:lock w:val="sdtLocked"/>
                    <w:placeholder>
                      <w:docPart w:val="DefaultPlaceholder_-1854013440"/>
                    </w:placeholder>
                  </w:sdtPr>
                  <w:sdtEndPr/>
                  <w:sdtContent>
                    <w:tc>
                      <w:tcPr>
                        <w:tcW w:w="4095" w:type="dxa"/>
                      </w:tcPr>
                      <w:p w14:paraId="42235319" w14:textId="62BC7A0E" w:rsidR="00F9495F" w:rsidRDefault="00F9495F" w:rsidP="00F9495F">
                        <w:r>
                          <w:t xml:space="preserve">  </w:t>
                        </w:r>
                      </w:p>
                    </w:tc>
                  </w:sdtContent>
                </w:sdt>
                <w:sdt>
                  <w:sdtPr>
                    <w:id w:val="-1425418627"/>
                    <w:lock w:val="sdtLocked"/>
                    <w:placeholder>
                      <w:docPart w:val="DefaultPlaceholder_-1854013440"/>
                    </w:placeholder>
                  </w:sdtPr>
                  <w:sdtEndPr/>
                  <w:sdtContent>
                    <w:tc>
                      <w:tcPr>
                        <w:tcW w:w="4095" w:type="dxa"/>
                      </w:tcPr>
                      <w:p w14:paraId="6037B727" w14:textId="17EA8649" w:rsidR="00F9495F" w:rsidRDefault="00F9495F" w:rsidP="00F9495F">
                        <w:r>
                          <w:t xml:space="preserve">  </w:t>
                        </w:r>
                      </w:p>
                    </w:tc>
                  </w:sdtContent>
                </w:sdt>
              </w:tr>
            </w:sdtContent>
          </w:sdt>
        </w:sdtContent>
      </w:sdt>
    </w:tbl>
    <w:p w14:paraId="713113F6" w14:textId="77777777" w:rsidR="004F7C0C" w:rsidRDefault="004F7C0C" w:rsidP="00B3458D"/>
    <w:p w14:paraId="02D7B37D" w14:textId="77777777" w:rsidR="00B3458D" w:rsidRDefault="00B3458D" w:rsidP="00B3458D">
      <w:pPr>
        <w:pStyle w:val="Heading1"/>
      </w:pPr>
      <w:r>
        <w:t>Learning Activity Review</w:t>
      </w:r>
    </w:p>
    <w:p w14:paraId="280D8446" w14:textId="77777777" w:rsidR="00B3458D" w:rsidRDefault="00B3458D" w:rsidP="00B3458D">
      <w:pPr>
        <w:pStyle w:val="Subtitle"/>
      </w:pPr>
      <w:r>
        <w:t>As you design the lesson activities listed above, check them for the following elements and considerations:</w:t>
      </w:r>
    </w:p>
    <w:p w14:paraId="29983E4F" w14:textId="77777777" w:rsidR="00B3458D" w:rsidRDefault="00B3458D" w:rsidP="00B3458D">
      <w:pPr>
        <w:pStyle w:val="ListParagraph"/>
        <w:numPr>
          <w:ilvl w:val="0"/>
          <w:numId w:val="2"/>
        </w:numPr>
      </w:pPr>
      <w:r>
        <w:t>How will you differentiate instruction and outcomes to meet specific student needs?</w:t>
      </w:r>
      <w:r>
        <w:br/>
        <w:t>(Include if appropriate: Universal design, grouping, ELL Strategies, IEP or 504 accommodations, student interests, culturally responsive supports, etc.)</w:t>
      </w:r>
      <w:r>
        <w:br/>
      </w:r>
      <w:sdt>
        <w:sdtPr>
          <w:id w:val="-1859648384"/>
          <w:placeholder>
            <w:docPart w:val="DefaultPlaceholder_-1854013440"/>
          </w:placeholder>
        </w:sdtPr>
        <w:sdtEndPr/>
        <w:sdtContent>
          <w:r>
            <w:t>_________________________________________________________________________________________________________________________________________________________________________________________________________________________________</w:t>
          </w:r>
        </w:sdtContent>
      </w:sdt>
    </w:p>
    <w:p w14:paraId="509B351D" w14:textId="7603219F" w:rsidR="00B3458D" w:rsidRDefault="00B3458D" w:rsidP="00B3458D">
      <w:pPr>
        <w:pStyle w:val="ListParagraph"/>
        <w:numPr>
          <w:ilvl w:val="0"/>
          <w:numId w:val="2"/>
        </w:numPr>
      </w:pPr>
      <w:r>
        <w:t>What are your supporting theories or principles?</w:t>
      </w:r>
      <w:r w:rsidR="00F9495F">
        <w:t xml:space="preserve"> </w:t>
      </w:r>
      <w:r>
        <w:t xml:space="preserve"> (Why are you doing what you are doing?)</w:t>
      </w:r>
      <w:r>
        <w:br/>
      </w:r>
      <w:sdt>
        <w:sdtPr>
          <w:id w:val="-1443991421"/>
          <w:placeholder>
            <w:docPart w:val="16FCDE9BD31845C7B5936EEE5450B2A2"/>
          </w:placeholder>
        </w:sdtPr>
        <w:sdtEndPr/>
        <w:sdtContent>
          <w:r>
            <w:t>_________________________________________________________________________________________________________________________________________________________________________________________________________________________________</w:t>
          </w:r>
        </w:sdtContent>
      </w:sdt>
    </w:p>
    <w:p w14:paraId="6D518042" w14:textId="77777777" w:rsidR="00B3458D" w:rsidRDefault="00B3458D" w:rsidP="00B3458D">
      <w:pPr>
        <w:pStyle w:val="ListParagraph"/>
        <w:numPr>
          <w:ilvl w:val="0"/>
          <w:numId w:val="2"/>
        </w:numPr>
      </w:pPr>
      <w:r>
        <w:t>How does this lesson connect with what students have previously learned and a progression of future learning?</w:t>
      </w:r>
      <w:r>
        <w:br/>
      </w:r>
      <w:sdt>
        <w:sdtPr>
          <w:id w:val="-1990553701"/>
          <w:placeholder>
            <w:docPart w:val="9CD85BDD89F04FEFAD3EDAA285D6069D"/>
          </w:placeholder>
        </w:sdtPr>
        <w:sdtEndPr/>
        <w:sdtContent>
          <w:r>
            <w:t>_________________________________________________________________________________________________________________________________________________________________________________________________________________________________</w:t>
          </w:r>
        </w:sdtContent>
      </w:sdt>
    </w:p>
    <w:p w14:paraId="1DA059D8" w14:textId="77777777" w:rsidR="00F9495F" w:rsidRDefault="00F9495F" w:rsidP="00B3458D">
      <w:pPr>
        <w:pStyle w:val="Heading1"/>
      </w:pPr>
      <w:r>
        <w:t>Inclusive Design Highlights</w:t>
      </w:r>
    </w:p>
    <w:p w14:paraId="7EE1449C" w14:textId="179532F1" w:rsidR="00F9495F" w:rsidRDefault="00F9495F" w:rsidP="00F9495F">
      <w:pPr>
        <w:pStyle w:val="Subtitle"/>
      </w:pPr>
      <w:r>
        <w:t>In the chart below, identify design choices for instruction and outcomes to meet the needs of students.  Include as appropriate: Universal Design, grouping, ELL, Special Education considerations, student interests, culturally responsive supports, and anti-oppressive/anti-racist design choices.  Please describe the checkpoints and methods for this lesson in each area:</w:t>
      </w:r>
    </w:p>
    <w:tbl>
      <w:tblPr>
        <w:tblStyle w:val="TableGrid"/>
        <w:tblW w:w="0" w:type="auto"/>
        <w:tblLook w:val="04A0" w:firstRow="1" w:lastRow="0" w:firstColumn="1" w:lastColumn="0" w:noHBand="0" w:noVBand="1"/>
      </w:tblPr>
      <w:tblGrid>
        <w:gridCol w:w="9350"/>
      </w:tblGrid>
      <w:tr w:rsidR="00F9495F" w14:paraId="03626164" w14:textId="77777777" w:rsidTr="00F9495F">
        <w:tc>
          <w:tcPr>
            <w:tcW w:w="9350" w:type="dxa"/>
            <w:shd w:val="clear" w:color="auto" w:fill="E7E6E6" w:themeFill="background2"/>
          </w:tcPr>
          <w:p w14:paraId="55038717" w14:textId="6DB3F3C1" w:rsidR="00F9495F" w:rsidRDefault="00F9495F" w:rsidP="00F9495F">
            <w:r>
              <w:t>UDL Multiple Means for Representation</w:t>
            </w:r>
          </w:p>
        </w:tc>
      </w:tr>
      <w:tr w:rsidR="00F9495F" w14:paraId="36212E43" w14:textId="77777777" w:rsidTr="00F9495F">
        <w:tc>
          <w:tcPr>
            <w:tcW w:w="9350" w:type="dxa"/>
          </w:tcPr>
          <w:sdt>
            <w:sdtPr>
              <w:id w:val="-292906430"/>
              <w:lock w:val="sdtLocked"/>
              <w:placeholder>
                <w:docPart w:val="DefaultPlaceholder_-1854013440"/>
              </w:placeholder>
            </w:sdtPr>
            <w:sdtEndPr/>
            <w:sdtContent>
              <w:p w14:paraId="0F271ABA" w14:textId="4C5DB0E0" w:rsidR="00F9495F" w:rsidRDefault="00F9495F" w:rsidP="00F9495F">
                <w:r>
                  <w:t xml:space="preserve">  </w:t>
                </w:r>
              </w:p>
            </w:sdtContent>
          </w:sdt>
          <w:p w14:paraId="43D874F7" w14:textId="77777777" w:rsidR="00F9495F" w:rsidRDefault="00F9495F" w:rsidP="00F9495F"/>
          <w:p w14:paraId="703ED93F" w14:textId="63E784A4" w:rsidR="00F9495F" w:rsidRDefault="00F9495F" w:rsidP="00F9495F"/>
        </w:tc>
      </w:tr>
      <w:tr w:rsidR="00F9495F" w:rsidRPr="00F9495F" w14:paraId="3DBA5A30" w14:textId="77777777" w:rsidTr="00F9495F">
        <w:tc>
          <w:tcPr>
            <w:tcW w:w="9350" w:type="dxa"/>
            <w:shd w:val="clear" w:color="auto" w:fill="E7E6E6" w:themeFill="background2"/>
          </w:tcPr>
          <w:p w14:paraId="6EE7627D" w14:textId="53F43A04" w:rsidR="00F9495F" w:rsidRDefault="00F9495F" w:rsidP="00F9495F">
            <w:r>
              <w:t>UDL Multiple Means of Engagement</w:t>
            </w:r>
          </w:p>
        </w:tc>
      </w:tr>
      <w:tr w:rsidR="00F9495F" w14:paraId="3E01C05C" w14:textId="77777777" w:rsidTr="00F9495F">
        <w:tc>
          <w:tcPr>
            <w:tcW w:w="9350" w:type="dxa"/>
          </w:tcPr>
          <w:sdt>
            <w:sdtPr>
              <w:id w:val="1039778949"/>
              <w:lock w:val="sdtLocked"/>
              <w:placeholder>
                <w:docPart w:val="DefaultPlaceholder_-1854013440"/>
              </w:placeholder>
            </w:sdtPr>
            <w:sdtEndPr/>
            <w:sdtContent>
              <w:p w14:paraId="79CE4A28" w14:textId="77777777" w:rsidR="00F9495F" w:rsidRDefault="00F9495F" w:rsidP="00F9495F">
                <w:r>
                  <w:t xml:space="preserve">   </w:t>
                </w:r>
              </w:p>
            </w:sdtContent>
          </w:sdt>
          <w:p w14:paraId="576C1AF1" w14:textId="77777777" w:rsidR="00F9495F" w:rsidRDefault="00F9495F" w:rsidP="00F9495F"/>
          <w:p w14:paraId="51978CCF" w14:textId="62E0716C" w:rsidR="00F9495F" w:rsidRDefault="00F9495F" w:rsidP="00F9495F"/>
        </w:tc>
      </w:tr>
      <w:tr w:rsidR="00F9495F" w14:paraId="41FE2949" w14:textId="77777777" w:rsidTr="00F9495F">
        <w:tc>
          <w:tcPr>
            <w:tcW w:w="9350" w:type="dxa"/>
            <w:shd w:val="clear" w:color="auto" w:fill="E7E6E6" w:themeFill="background2"/>
          </w:tcPr>
          <w:p w14:paraId="5E176157" w14:textId="226E98E8" w:rsidR="00F9495F" w:rsidRDefault="00F9495F" w:rsidP="00F9495F">
            <w:r>
              <w:t>UDL Multip Means of Action/Expression</w:t>
            </w:r>
          </w:p>
        </w:tc>
      </w:tr>
      <w:tr w:rsidR="00F9495F" w14:paraId="0F892700" w14:textId="77777777" w:rsidTr="00F9495F">
        <w:tc>
          <w:tcPr>
            <w:tcW w:w="9350" w:type="dxa"/>
          </w:tcPr>
          <w:sdt>
            <w:sdtPr>
              <w:id w:val="618491923"/>
              <w:lock w:val="sdtLocked"/>
              <w:placeholder>
                <w:docPart w:val="DefaultPlaceholder_-1854013440"/>
              </w:placeholder>
            </w:sdtPr>
            <w:sdtEndPr/>
            <w:sdtContent>
              <w:p w14:paraId="58625E98" w14:textId="77777777" w:rsidR="00F9495F" w:rsidRDefault="00F9495F" w:rsidP="00F9495F">
                <w:r>
                  <w:t xml:space="preserve">  </w:t>
                </w:r>
              </w:p>
            </w:sdtContent>
          </w:sdt>
          <w:p w14:paraId="1E3BD61F" w14:textId="77777777" w:rsidR="00F9495F" w:rsidRDefault="00F9495F" w:rsidP="00F9495F"/>
          <w:p w14:paraId="4880C818" w14:textId="4DF3D4E9" w:rsidR="00F9495F" w:rsidRDefault="00F9495F" w:rsidP="00F9495F"/>
        </w:tc>
      </w:tr>
      <w:tr w:rsidR="00F9495F" w14:paraId="7BA0E736" w14:textId="77777777" w:rsidTr="00F9495F">
        <w:tc>
          <w:tcPr>
            <w:tcW w:w="9350" w:type="dxa"/>
            <w:shd w:val="clear" w:color="auto" w:fill="E7E6E6" w:themeFill="background2"/>
          </w:tcPr>
          <w:p w14:paraId="07EBC994" w14:textId="498AB2C7" w:rsidR="00F9495F" w:rsidRDefault="00F9495F" w:rsidP="00F9495F">
            <w:r>
              <w:t>Culturally Responsive Learning Supports</w:t>
            </w:r>
          </w:p>
        </w:tc>
      </w:tr>
      <w:tr w:rsidR="00F9495F" w14:paraId="2110AE59" w14:textId="77777777" w:rsidTr="00F9495F">
        <w:tc>
          <w:tcPr>
            <w:tcW w:w="9350" w:type="dxa"/>
          </w:tcPr>
          <w:sdt>
            <w:sdtPr>
              <w:id w:val="930482752"/>
              <w:lock w:val="sdtLocked"/>
              <w:placeholder>
                <w:docPart w:val="DefaultPlaceholder_-1854013440"/>
              </w:placeholder>
            </w:sdtPr>
            <w:sdtEndPr/>
            <w:sdtContent>
              <w:p w14:paraId="24BADC0D" w14:textId="77777777" w:rsidR="00F9495F" w:rsidRDefault="00F9495F" w:rsidP="00F9495F">
                <w:r>
                  <w:t xml:space="preserve">  </w:t>
                </w:r>
              </w:p>
            </w:sdtContent>
          </w:sdt>
          <w:p w14:paraId="26D8C1FA" w14:textId="77777777" w:rsidR="00F9495F" w:rsidRDefault="00F9495F" w:rsidP="00F9495F"/>
          <w:p w14:paraId="5A91A917" w14:textId="77B99D69" w:rsidR="00F9495F" w:rsidRDefault="00F9495F" w:rsidP="00F9495F"/>
        </w:tc>
      </w:tr>
      <w:tr w:rsidR="00F9495F" w14:paraId="75424E37" w14:textId="77777777" w:rsidTr="00F9495F">
        <w:tc>
          <w:tcPr>
            <w:tcW w:w="9350" w:type="dxa"/>
            <w:shd w:val="clear" w:color="auto" w:fill="E7E6E6" w:themeFill="background2"/>
          </w:tcPr>
          <w:p w14:paraId="78DDEFB8" w14:textId="16A6D99B" w:rsidR="00F9495F" w:rsidRDefault="00F9495F" w:rsidP="00F9495F">
            <w:r>
              <w:t>Explicit Anti-Oppressive/Anti-Racist Content or Skills</w:t>
            </w:r>
          </w:p>
        </w:tc>
      </w:tr>
      <w:tr w:rsidR="00F9495F" w14:paraId="1051C2CC" w14:textId="77777777" w:rsidTr="00F9495F">
        <w:tc>
          <w:tcPr>
            <w:tcW w:w="9350" w:type="dxa"/>
          </w:tcPr>
          <w:sdt>
            <w:sdtPr>
              <w:id w:val="-1364896695"/>
              <w:lock w:val="sdtLocked"/>
              <w:placeholder>
                <w:docPart w:val="DefaultPlaceholder_-1854013440"/>
              </w:placeholder>
            </w:sdtPr>
            <w:sdtEndPr/>
            <w:sdtContent>
              <w:p w14:paraId="3C7CF9E4" w14:textId="77777777" w:rsidR="00F9495F" w:rsidRDefault="00F9495F" w:rsidP="00F9495F">
                <w:r>
                  <w:t xml:space="preserve">  </w:t>
                </w:r>
              </w:p>
            </w:sdtContent>
          </w:sdt>
          <w:p w14:paraId="5FCC3BB1" w14:textId="77777777" w:rsidR="00F9495F" w:rsidRDefault="00F9495F" w:rsidP="00F9495F"/>
          <w:p w14:paraId="706C9309" w14:textId="7FC91233" w:rsidR="00F9495F" w:rsidRDefault="00F9495F" w:rsidP="00F9495F"/>
        </w:tc>
      </w:tr>
    </w:tbl>
    <w:p w14:paraId="0FA17A8A" w14:textId="77777777" w:rsidR="00F9495F" w:rsidRDefault="00F9495F" w:rsidP="00F9495F"/>
    <w:p w14:paraId="6AB2654D" w14:textId="6B2F461B" w:rsidR="00B3458D" w:rsidRDefault="00B3458D" w:rsidP="00B3458D">
      <w:pPr>
        <w:pStyle w:val="Heading1"/>
      </w:pPr>
      <w:r>
        <w:lastRenderedPageBreak/>
        <w:t>Lesson Reflection</w:t>
      </w:r>
    </w:p>
    <w:p w14:paraId="58E52897" w14:textId="77777777" w:rsidR="00B3458D" w:rsidRDefault="00B3458D" w:rsidP="00B3458D">
      <w:pPr>
        <w:pStyle w:val="Subtitle"/>
      </w:pPr>
      <w:r>
        <w:t>Complete this section after the lesson is taught.  How did the lesson go?  Why did you do what you did?  What building blocks in the student thinking, understanding, and performance did you observe?  What needs remediated or extended in future lessons?</w:t>
      </w:r>
    </w:p>
    <w:sdt>
      <w:sdtPr>
        <w:id w:val="-1729374727"/>
        <w:placeholder>
          <w:docPart w:val="DefaultPlaceholder_-1854013440"/>
        </w:placeholder>
      </w:sdtPr>
      <w:sdtEndPr/>
      <w:sdtContent>
        <w:p w14:paraId="6A531F17" w14:textId="77777777" w:rsidR="00B3458D" w:rsidRDefault="00B3458D" w:rsidP="00B3458D">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dtContent>
    </w:sdt>
    <w:p w14:paraId="11DCA753" w14:textId="77777777" w:rsidR="00B3458D" w:rsidRPr="00B3458D" w:rsidRDefault="00B3458D" w:rsidP="00B3458D"/>
    <w:sectPr w:rsidR="00B3458D" w:rsidRPr="00B3458D">
      <w:headerReference w:type="default"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Mancinelli" w:date="2022-12-31T14:11:00Z" w:initials="JLM">
    <w:p w14:paraId="038DF8DF" w14:textId="77777777" w:rsidR="004F7C0C" w:rsidRDefault="004F7C0C">
      <w:pPr>
        <w:pStyle w:val="CommentText"/>
      </w:pPr>
      <w:r>
        <w:rPr>
          <w:rStyle w:val="CommentReference"/>
        </w:rPr>
        <w:annotationRef/>
      </w:r>
      <w:r w:rsidRPr="004F7C0C">
        <w:t>Write the objectives in student friendly language.</w:t>
      </w:r>
    </w:p>
  </w:comment>
  <w:comment w:id="1" w:author="John Mancinelli" w:date="2022-12-31T14:11:00Z" w:initials="JLM">
    <w:p w14:paraId="78913955" w14:textId="77777777" w:rsidR="004F7C0C" w:rsidRDefault="004F7C0C">
      <w:pPr>
        <w:pStyle w:val="CommentText"/>
      </w:pPr>
      <w:r>
        <w:rPr>
          <w:rStyle w:val="CommentReference"/>
        </w:rPr>
        <w:annotationRef/>
      </w:r>
      <w:r w:rsidRPr="004F7C0C">
        <w:t>How will you provide opportunities for language development for students? Include: Academic vocabulary, Language function, Discourse, &amp; Syntax</w:t>
      </w:r>
    </w:p>
  </w:comment>
  <w:comment w:id="2" w:author="John Mancinelli" w:date="2022-12-31T14:12:00Z" w:initials="JLM">
    <w:p w14:paraId="7651662A" w14:textId="77777777" w:rsidR="004F7C0C" w:rsidRDefault="004F7C0C">
      <w:pPr>
        <w:pStyle w:val="CommentText"/>
      </w:pPr>
      <w:r>
        <w:rPr>
          <w:rStyle w:val="CommentReference"/>
        </w:rPr>
        <w:annotationRef/>
      </w:r>
      <w:r w:rsidRPr="004F7C0C">
        <w:t>Describe how you will gather evidence of student thinking, understanding, or performance for this learning target. Include as appropriate: Journal entries, rubrics, reflections, exit slip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8DF8DF" w15:done="0"/>
  <w15:commentEx w15:paraId="78913955" w15:done="0"/>
  <w15:commentEx w15:paraId="765166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8DF8DF" w16cid:durableId="27691092"/>
  <w16cid:commentId w16cid:paraId="78913955" w16cid:durableId="27691093"/>
  <w16cid:commentId w16cid:paraId="7651662A" w16cid:durableId="276910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9DE48" w14:textId="77777777" w:rsidR="000F49D8" w:rsidRDefault="000F49D8" w:rsidP="00090BAF">
      <w:r>
        <w:separator/>
      </w:r>
    </w:p>
  </w:endnote>
  <w:endnote w:type="continuationSeparator" w:id="0">
    <w:p w14:paraId="66B97DDD" w14:textId="77777777" w:rsidR="000F49D8" w:rsidRDefault="000F49D8" w:rsidP="00090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one Sans II ITC Std Bk">
    <w:altName w:val="Calibri"/>
    <w:panose1 w:val="00000000000000000000"/>
    <w:charset w:val="00"/>
    <w:family w:val="swiss"/>
    <w:notTrueType/>
    <w:pitch w:val="variable"/>
    <w:sig w:usb0="800000AF" w:usb1="5000205B" w:usb2="00000000" w:usb3="00000000" w:csb0="00000001" w:csb1="00000000"/>
  </w:font>
  <w:font w:name="ITC Stone Serif Std Medium">
    <w:altName w:val="Cambri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9CBCB" w14:textId="08F88A85" w:rsidR="003D7458" w:rsidRDefault="003D7458">
    <w:pPr>
      <w:pStyle w:val="Footer"/>
    </w:pPr>
    <w:r>
      <w:tab/>
    </w:r>
    <w:r>
      <w:tab/>
    </w:r>
    <w:r>
      <w:tab/>
      <w:t xml:space="preserve">Page </w:t>
    </w:r>
    <w:r>
      <w:rPr>
        <w:b/>
        <w:bCs/>
      </w:rPr>
      <w:fldChar w:fldCharType="begin"/>
    </w:r>
    <w:r>
      <w:rPr>
        <w:b/>
        <w:bCs/>
      </w:rPr>
      <w:instrText xml:space="preserve"> PAGE  \* Arabic  \* MERGEFORMAT </w:instrText>
    </w:r>
    <w:r>
      <w:rPr>
        <w:b/>
        <w:bCs/>
      </w:rPr>
      <w:fldChar w:fldCharType="separate"/>
    </w:r>
    <w:r w:rsidR="00A55058">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A55058">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71712" w14:textId="77777777" w:rsidR="000F49D8" w:rsidRDefault="000F49D8" w:rsidP="00090BAF">
      <w:r>
        <w:separator/>
      </w:r>
    </w:p>
  </w:footnote>
  <w:footnote w:type="continuationSeparator" w:id="0">
    <w:p w14:paraId="0AB9353F" w14:textId="77777777" w:rsidR="000F49D8" w:rsidRDefault="000F49D8" w:rsidP="00090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2760E" w14:textId="77777777" w:rsidR="00090BAF" w:rsidRPr="00090BAF" w:rsidRDefault="00090BAF" w:rsidP="00090BAF">
    <w:pPr>
      <w:pStyle w:val="Header"/>
      <w:jc w:val="center"/>
      <w:rPr>
        <w:b/>
      </w:rPr>
    </w:pPr>
    <w:r w:rsidRPr="00090BAF">
      <w:rPr>
        <w:b/>
      </w:rPr>
      <w:t>Washington State University Sample Lesson Pla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94AB3"/>
    <w:multiLevelType w:val="hybridMultilevel"/>
    <w:tmpl w:val="DFB4B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6762BB"/>
    <w:multiLevelType w:val="hybridMultilevel"/>
    <w:tmpl w:val="CEE81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9607488">
    <w:abstractNumId w:val="1"/>
  </w:num>
  <w:num w:numId="2" w16cid:durableId="15839466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ancinelli">
    <w15:presenceInfo w15:providerId="None" w15:userId="John Mancinel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t7QwNLM0NrYwNjVR0lEKTi0uzszPAykwqgUAE9RTBiwAAAA="/>
  </w:docVars>
  <w:rsids>
    <w:rsidRoot w:val="00090BAF"/>
    <w:rsid w:val="0000782C"/>
    <w:rsid w:val="00033951"/>
    <w:rsid w:val="00090BAF"/>
    <w:rsid w:val="000F49D8"/>
    <w:rsid w:val="00303DE7"/>
    <w:rsid w:val="003D7458"/>
    <w:rsid w:val="004F7C0C"/>
    <w:rsid w:val="00756A78"/>
    <w:rsid w:val="007B7399"/>
    <w:rsid w:val="008C0500"/>
    <w:rsid w:val="00A55058"/>
    <w:rsid w:val="00B3458D"/>
    <w:rsid w:val="00B36EFF"/>
    <w:rsid w:val="00EB0D12"/>
    <w:rsid w:val="00F94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3F4CB"/>
  <w15:chartTrackingRefBased/>
  <w15:docId w15:val="{6EDEB812-82F8-410D-965E-8E981FD45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BAF"/>
    <w:pPr>
      <w:tabs>
        <w:tab w:val="right" w:pos="2160"/>
        <w:tab w:val="left" w:pos="2340"/>
        <w:tab w:val="right" w:pos="7200"/>
        <w:tab w:val="left" w:pos="7380"/>
      </w:tabs>
    </w:pPr>
    <w:rPr>
      <w:rFonts w:ascii="Stone Sans II ITC Std Bk" w:hAnsi="Stone Sans II ITC Std Bk"/>
    </w:rPr>
  </w:style>
  <w:style w:type="paragraph" w:styleId="Heading1">
    <w:name w:val="heading 1"/>
    <w:basedOn w:val="Normal"/>
    <w:next w:val="Normal"/>
    <w:link w:val="Heading1Char"/>
    <w:uiPriority w:val="9"/>
    <w:qFormat/>
    <w:rsid w:val="004F7C0C"/>
    <w:pPr>
      <w:spacing w:after="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Entries">
    <w:name w:val="Form_Entries"/>
    <w:basedOn w:val="DefaultParagraphFont"/>
    <w:uiPriority w:val="1"/>
    <w:qFormat/>
    <w:rsid w:val="00303DE7"/>
    <w:rPr>
      <w:rFonts w:ascii="ITC Stone Serif Std Medium" w:hAnsi="ITC Stone Serif Std Medium"/>
      <w:b/>
      <w:sz w:val="22"/>
      <w:u w:val="single"/>
    </w:rPr>
  </w:style>
  <w:style w:type="paragraph" w:customStyle="1" w:styleId="APA7Body">
    <w:name w:val="APA 7 Body"/>
    <w:basedOn w:val="Normal"/>
    <w:link w:val="APA7BodyChar"/>
    <w:qFormat/>
    <w:rsid w:val="008C0500"/>
    <w:pPr>
      <w:ind w:left="720"/>
    </w:pPr>
    <w:rPr>
      <w:rFonts w:ascii="Times New Roman" w:hAnsi="Times New Roman" w:cs="Times New Roman"/>
      <w:sz w:val="24"/>
      <w:szCs w:val="24"/>
    </w:rPr>
  </w:style>
  <w:style w:type="character" w:customStyle="1" w:styleId="APA7BodyChar">
    <w:name w:val="APA 7 Body Char"/>
    <w:basedOn w:val="DefaultParagraphFont"/>
    <w:link w:val="APA7Body"/>
    <w:rsid w:val="008C0500"/>
    <w:rPr>
      <w:rFonts w:ascii="Times New Roman" w:hAnsi="Times New Roman" w:cs="Times New Roman"/>
      <w:sz w:val="24"/>
      <w:szCs w:val="24"/>
    </w:rPr>
  </w:style>
  <w:style w:type="paragraph" w:customStyle="1" w:styleId="APA7Title">
    <w:name w:val="APA 7 Title"/>
    <w:basedOn w:val="BodyText"/>
    <w:link w:val="APA7TitleChar"/>
    <w:qFormat/>
    <w:rsid w:val="008C0500"/>
    <w:pPr>
      <w:spacing w:after="0"/>
      <w:jc w:val="center"/>
    </w:pPr>
    <w:rPr>
      <w:rFonts w:ascii="Times New Roman" w:hAnsi="Times New Roman" w:cs="Times New Roman"/>
      <w:b/>
      <w:sz w:val="24"/>
      <w:szCs w:val="24"/>
    </w:rPr>
  </w:style>
  <w:style w:type="character" w:customStyle="1" w:styleId="APA7TitleChar">
    <w:name w:val="APA 7 Title Char"/>
    <w:basedOn w:val="BodyTextChar"/>
    <w:link w:val="APA7Title"/>
    <w:rsid w:val="008C0500"/>
    <w:rPr>
      <w:rFonts w:ascii="Times New Roman" w:hAnsi="Times New Roman" w:cs="Times New Roman"/>
      <w:b/>
      <w:sz w:val="24"/>
      <w:szCs w:val="24"/>
    </w:rPr>
  </w:style>
  <w:style w:type="paragraph" w:styleId="BodyText">
    <w:name w:val="Body Text"/>
    <w:basedOn w:val="Normal"/>
    <w:link w:val="BodyTextChar"/>
    <w:uiPriority w:val="99"/>
    <w:semiHidden/>
    <w:unhideWhenUsed/>
    <w:rsid w:val="008C0500"/>
    <w:pPr>
      <w:spacing w:after="120"/>
    </w:pPr>
  </w:style>
  <w:style w:type="character" w:customStyle="1" w:styleId="BodyTextChar">
    <w:name w:val="Body Text Char"/>
    <w:basedOn w:val="DefaultParagraphFont"/>
    <w:link w:val="BodyText"/>
    <w:uiPriority w:val="99"/>
    <w:semiHidden/>
    <w:rsid w:val="008C0500"/>
  </w:style>
  <w:style w:type="paragraph" w:styleId="Header">
    <w:name w:val="header"/>
    <w:basedOn w:val="Normal"/>
    <w:link w:val="HeaderChar"/>
    <w:uiPriority w:val="99"/>
    <w:unhideWhenUsed/>
    <w:rsid w:val="00090B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BAF"/>
  </w:style>
  <w:style w:type="paragraph" w:styleId="Footer">
    <w:name w:val="footer"/>
    <w:basedOn w:val="Normal"/>
    <w:link w:val="FooterChar"/>
    <w:uiPriority w:val="99"/>
    <w:unhideWhenUsed/>
    <w:rsid w:val="00090B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BAF"/>
  </w:style>
  <w:style w:type="character" w:styleId="PlaceholderText">
    <w:name w:val="Placeholder Text"/>
    <w:basedOn w:val="DefaultParagraphFont"/>
    <w:uiPriority w:val="99"/>
    <w:semiHidden/>
    <w:rsid w:val="00090BAF"/>
    <w:rPr>
      <w:color w:val="808080"/>
    </w:rPr>
  </w:style>
  <w:style w:type="character" w:customStyle="1" w:styleId="Heading1Char">
    <w:name w:val="Heading 1 Char"/>
    <w:basedOn w:val="DefaultParagraphFont"/>
    <w:link w:val="Heading1"/>
    <w:uiPriority w:val="9"/>
    <w:rsid w:val="004F7C0C"/>
    <w:rPr>
      <w:rFonts w:ascii="Stone Sans II ITC Std Bk" w:hAnsi="Stone Sans II ITC Std Bk"/>
      <w:b/>
    </w:rPr>
  </w:style>
  <w:style w:type="paragraph" w:styleId="Subtitle">
    <w:name w:val="Subtitle"/>
    <w:basedOn w:val="Normal"/>
    <w:next w:val="Normal"/>
    <w:link w:val="SubtitleChar"/>
    <w:uiPriority w:val="11"/>
    <w:qFormat/>
    <w:rsid w:val="00090BAF"/>
    <w:rPr>
      <w:i/>
      <w:sz w:val="20"/>
      <w:szCs w:val="20"/>
    </w:rPr>
  </w:style>
  <w:style w:type="character" w:customStyle="1" w:styleId="SubtitleChar">
    <w:name w:val="Subtitle Char"/>
    <w:basedOn w:val="DefaultParagraphFont"/>
    <w:link w:val="Subtitle"/>
    <w:uiPriority w:val="11"/>
    <w:rsid w:val="00090BAF"/>
    <w:rPr>
      <w:rFonts w:ascii="Stone Sans II ITC Std Bk" w:hAnsi="Stone Sans II ITC Std Bk"/>
      <w:i/>
      <w:sz w:val="20"/>
      <w:szCs w:val="20"/>
    </w:rPr>
  </w:style>
  <w:style w:type="paragraph" w:styleId="ListParagraph">
    <w:name w:val="List Paragraph"/>
    <w:basedOn w:val="Normal"/>
    <w:uiPriority w:val="34"/>
    <w:qFormat/>
    <w:rsid w:val="004F7C0C"/>
    <w:pPr>
      <w:ind w:left="720"/>
      <w:contextualSpacing/>
    </w:pPr>
  </w:style>
  <w:style w:type="table" w:styleId="TableGrid">
    <w:name w:val="Table Grid"/>
    <w:basedOn w:val="TableNormal"/>
    <w:uiPriority w:val="39"/>
    <w:rsid w:val="004F7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7C0C"/>
    <w:rPr>
      <w:sz w:val="16"/>
      <w:szCs w:val="16"/>
    </w:rPr>
  </w:style>
  <w:style w:type="paragraph" w:styleId="CommentText">
    <w:name w:val="annotation text"/>
    <w:basedOn w:val="Normal"/>
    <w:link w:val="CommentTextChar"/>
    <w:uiPriority w:val="99"/>
    <w:semiHidden/>
    <w:unhideWhenUsed/>
    <w:rsid w:val="004F7C0C"/>
    <w:pPr>
      <w:spacing w:line="240" w:lineRule="auto"/>
    </w:pPr>
    <w:rPr>
      <w:sz w:val="20"/>
      <w:szCs w:val="20"/>
    </w:rPr>
  </w:style>
  <w:style w:type="character" w:customStyle="1" w:styleId="CommentTextChar">
    <w:name w:val="Comment Text Char"/>
    <w:basedOn w:val="DefaultParagraphFont"/>
    <w:link w:val="CommentText"/>
    <w:uiPriority w:val="99"/>
    <w:semiHidden/>
    <w:rsid w:val="004F7C0C"/>
    <w:rPr>
      <w:rFonts w:ascii="Stone Sans II ITC Std Bk" w:hAnsi="Stone Sans II ITC Std Bk"/>
      <w:sz w:val="20"/>
      <w:szCs w:val="20"/>
    </w:rPr>
  </w:style>
  <w:style w:type="paragraph" w:styleId="CommentSubject">
    <w:name w:val="annotation subject"/>
    <w:basedOn w:val="CommentText"/>
    <w:next w:val="CommentText"/>
    <w:link w:val="CommentSubjectChar"/>
    <w:uiPriority w:val="99"/>
    <w:semiHidden/>
    <w:unhideWhenUsed/>
    <w:rsid w:val="004F7C0C"/>
    <w:rPr>
      <w:b/>
      <w:bCs/>
    </w:rPr>
  </w:style>
  <w:style w:type="character" w:customStyle="1" w:styleId="CommentSubjectChar">
    <w:name w:val="Comment Subject Char"/>
    <w:basedOn w:val="CommentTextChar"/>
    <w:link w:val="CommentSubject"/>
    <w:uiPriority w:val="99"/>
    <w:semiHidden/>
    <w:rsid w:val="004F7C0C"/>
    <w:rPr>
      <w:rFonts w:ascii="Stone Sans II ITC Std Bk" w:hAnsi="Stone Sans II ITC Std Bk"/>
      <w:b/>
      <w:bCs/>
      <w:sz w:val="20"/>
      <w:szCs w:val="20"/>
    </w:rPr>
  </w:style>
  <w:style w:type="paragraph" w:styleId="BalloonText">
    <w:name w:val="Balloon Text"/>
    <w:basedOn w:val="Normal"/>
    <w:link w:val="BalloonTextChar"/>
    <w:uiPriority w:val="99"/>
    <w:semiHidden/>
    <w:unhideWhenUsed/>
    <w:rsid w:val="004F7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C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45C68E-853E-42BD-94E5-0692F50BAEF1}"/>
      </w:docPartPr>
      <w:docPartBody>
        <w:p w:rsidR="00107316" w:rsidRDefault="00193E0A">
          <w:r w:rsidRPr="0083200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6E297EA-17E8-47E5-80D2-6617340D625B}"/>
      </w:docPartPr>
      <w:docPartBody>
        <w:p w:rsidR="00107316" w:rsidRDefault="00193E0A">
          <w:r w:rsidRPr="00832009">
            <w:rPr>
              <w:rStyle w:val="PlaceholderText"/>
            </w:rPr>
            <w:t>Click or tap to enter a date.</w:t>
          </w:r>
        </w:p>
      </w:docPartBody>
    </w:docPart>
    <w:docPart>
      <w:docPartPr>
        <w:name w:val="EAA960069B1F4081A411F972FBED5C2F"/>
        <w:category>
          <w:name w:val="General"/>
          <w:gallery w:val="placeholder"/>
        </w:category>
        <w:types>
          <w:type w:val="bbPlcHdr"/>
        </w:types>
        <w:behaviors>
          <w:behavior w:val="content"/>
        </w:behaviors>
        <w:guid w:val="{9AC08B95-348E-44F3-94E0-37195753CCA9}"/>
      </w:docPartPr>
      <w:docPartBody>
        <w:p w:rsidR="00107316" w:rsidRDefault="00193E0A" w:rsidP="00193E0A">
          <w:pPr>
            <w:pStyle w:val="EAA960069B1F4081A411F972FBED5C2F"/>
          </w:pPr>
          <w:r w:rsidRPr="00832009">
            <w:rPr>
              <w:rStyle w:val="PlaceholderText"/>
            </w:rPr>
            <w:t>Click or tap here to enter text.</w:t>
          </w:r>
        </w:p>
      </w:docPartBody>
    </w:docPart>
    <w:docPart>
      <w:docPartPr>
        <w:name w:val="26D28F552B734C4C8CB2AC75A3D25993"/>
        <w:category>
          <w:name w:val="General"/>
          <w:gallery w:val="placeholder"/>
        </w:category>
        <w:types>
          <w:type w:val="bbPlcHdr"/>
        </w:types>
        <w:behaviors>
          <w:behavior w:val="content"/>
        </w:behaviors>
        <w:guid w:val="{035FC062-B55A-40BC-AC18-70C3B37FD9D6}"/>
      </w:docPartPr>
      <w:docPartBody>
        <w:p w:rsidR="00107316" w:rsidRDefault="00193E0A" w:rsidP="00193E0A">
          <w:pPr>
            <w:pStyle w:val="26D28F552B734C4C8CB2AC75A3D25993"/>
          </w:pPr>
          <w:r w:rsidRPr="00832009">
            <w:rPr>
              <w:rStyle w:val="PlaceholderText"/>
            </w:rPr>
            <w:t>Click or tap here to enter text.</w:t>
          </w:r>
        </w:p>
      </w:docPartBody>
    </w:docPart>
    <w:docPart>
      <w:docPartPr>
        <w:name w:val="C5F07CAC8D9A4CC485883F9F6317AEF2"/>
        <w:category>
          <w:name w:val="General"/>
          <w:gallery w:val="placeholder"/>
        </w:category>
        <w:types>
          <w:type w:val="bbPlcHdr"/>
        </w:types>
        <w:behaviors>
          <w:behavior w:val="content"/>
        </w:behaviors>
        <w:guid w:val="{75605B42-501E-4C9B-99A1-AB6F1DAC413E}"/>
      </w:docPartPr>
      <w:docPartBody>
        <w:p w:rsidR="00107316" w:rsidRDefault="00193E0A" w:rsidP="00193E0A">
          <w:pPr>
            <w:pStyle w:val="C5F07CAC8D9A4CC485883F9F6317AEF2"/>
          </w:pPr>
          <w:r w:rsidRPr="00832009">
            <w:rPr>
              <w:rStyle w:val="PlaceholderText"/>
            </w:rPr>
            <w:t>Click or tap here to enter text.</w:t>
          </w:r>
        </w:p>
      </w:docPartBody>
    </w:docPart>
    <w:docPart>
      <w:docPartPr>
        <w:name w:val="253CC0A314D84AEDAC318AD24D5B9820"/>
        <w:category>
          <w:name w:val="General"/>
          <w:gallery w:val="placeholder"/>
        </w:category>
        <w:types>
          <w:type w:val="bbPlcHdr"/>
        </w:types>
        <w:behaviors>
          <w:behavior w:val="content"/>
        </w:behaviors>
        <w:guid w:val="{F07A959C-779D-4146-8D1A-BFA002C96902}"/>
      </w:docPartPr>
      <w:docPartBody>
        <w:p w:rsidR="00107316" w:rsidRDefault="00193E0A" w:rsidP="00193E0A">
          <w:pPr>
            <w:pStyle w:val="253CC0A314D84AEDAC318AD24D5B9820"/>
          </w:pPr>
          <w:r w:rsidRPr="00832009">
            <w:rPr>
              <w:rStyle w:val="PlaceholderText"/>
            </w:rPr>
            <w:t>Click or tap here to enter text.</w:t>
          </w:r>
        </w:p>
      </w:docPartBody>
    </w:docPart>
    <w:docPart>
      <w:docPartPr>
        <w:name w:val="01BEF37DED4B44D1BFF2F66548D65C10"/>
        <w:category>
          <w:name w:val="General"/>
          <w:gallery w:val="placeholder"/>
        </w:category>
        <w:types>
          <w:type w:val="bbPlcHdr"/>
        </w:types>
        <w:behaviors>
          <w:behavior w:val="content"/>
        </w:behaviors>
        <w:guid w:val="{A56D5852-2C73-4B06-88AA-E637717F4C16}"/>
      </w:docPartPr>
      <w:docPartBody>
        <w:p w:rsidR="00107316" w:rsidRDefault="00193E0A" w:rsidP="00193E0A">
          <w:pPr>
            <w:pStyle w:val="01BEF37DED4B44D1BFF2F66548D65C10"/>
          </w:pPr>
          <w:r w:rsidRPr="00832009">
            <w:rPr>
              <w:rStyle w:val="PlaceholderText"/>
            </w:rPr>
            <w:t>Click or tap here to enter text.</w:t>
          </w:r>
        </w:p>
      </w:docPartBody>
    </w:docPart>
    <w:docPart>
      <w:docPartPr>
        <w:name w:val="16FCDE9BD31845C7B5936EEE5450B2A2"/>
        <w:category>
          <w:name w:val="General"/>
          <w:gallery w:val="placeholder"/>
        </w:category>
        <w:types>
          <w:type w:val="bbPlcHdr"/>
        </w:types>
        <w:behaviors>
          <w:behavior w:val="content"/>
        </w:behaviors>
        <w:guid w:val="{41E73A3A-5B69-47C9-9DC0-804E8B2CEC78}"/>
      </w:docPartPr>
      <w:docPartBody>
        <w:p w:rsidR="00107316" w:rsidRDefault="00193E0A" w:rsidP="00193E0A">
          <w:pPr>
            <w:pStyle w:val="16FCDE9BD31845C7B5936EEE5450B2A2"/>
          </w:pPr>
          <w:r w:rsidRPr="00832009">
            <w:rPr>
              <w:rStyle w:val="PlaceholderText"/>
            </w:rPr>
            <w:t>Click or tap here to enter text.</w:t>
          </w:r>
        </w:p>
      </w:docPartBody>
    </w:docPart>
    <w:docPart>
      <w:docPartPr>
        <w:name w:val="9CD85BDD89F04FEFAD3EDAA285D6069D"/>
        <w:category>
          <w:name w:val="General"/>
          <w:gallery w:val="placeholder"/>
        </w:category>
        <w:types>
          <w:type w:val="bbPlcHdr"/>
        </w:types>
        <w:behaviors>
          <w:behavior w:val="content"/>
        </w:behaviors>
        <w:guid w:val="{945024C2-11EC-488E-A169-4F3E6041B30D}"/>
      </w:docPartPr>
      <w:docPartBody>
        <w:p w:rsidR="00107316" w:rsidRDefault="00193E0A" w:rsidP="00193E0A">
          <w:pPr>
            <w:pStyle w:val="9CD85BDD89F04FEFAD3EDAA285D6069D"/>
          </w:pPr>
          <w:r w:rsidRPr="00832009">
            <w:rPr>
              <w:rStyle w:val="PlaceholderText"/>
            </w:rPr>
            <w:t>Click or tap here to enter text.</w:t>
          </w:r>
        </w:p>
      </w:docPartBody>
    </w:docPart>
    <w:docPart>
      <w:docPartPr>
        <w:name w:val="F7059B9FD3564BBEA1BDB95FF3DBE6A1"/>
        <w:category>
          <w:name w:val="General"/>
          <w:gallery w:val="placeholder"/>
        </w:category>
        <w:types>
          <w:type w:val="bbPlcHdr"/>
        </w:types>
        <w:behaviors>
          <w:behavior w:val="content"/>
        </w:behaviors>
        <w:guid w:val="{4F1FCAC5-133C-4767-B935-59F725EDF066}"/>
      </w:docPartPr>
      <w:docPartBody>
        <w:p w:rsidR="00687C17" w:rsidRDefault="00107316" w:rsidP="00107316">
          <w:pPr>
            <w:pStyle w:val="F7059B9FD3564BBEA1BDB95FF3DBE6A1"/>
          </w:pPr>
          <w:r w:rsidRPr="00832009">
            <w:rPr>
              <w:rStyle w:val="PlaceholderText"/>
            </w:rPr>
            <w:t>Click or tap here to enter text.</w:t>
          </w:r>
        </w:p>
      </w:docPartBody>
    </w:docPart>
    <w:docPart>
      <w:docPartPr>
        <w:name w:val="0A433303930B4072A9065024690E4C8B"/>
        <w:category>
          <w:name w:val="General"/>
          <w:gallery w:val="placeholder"/>
        </w:category>
        <w:types>
          <w:type w:val="bbPlcHdr"/>
        </w:types>
        <w:behaviors>
          <w:behavior w:val="content"/>
        </w:behaviors>
        <w:guid w:val="{038E24F2-2552-47F8-8D0A-D9E114824CD6}"/>
      </w:docPartPr>
      <w:docPartBody>
        <w:p w:rsidR="00687C17" w:rsidRDefault="00107316" w:rsidP="00107316">
          <w:pPr>
            <w:pStyle w:val="0A433303930B4072A9065024690E4C8B"/>
          </w:pPr>
          <w:r w:rsidRPr="00832009">
            <w:rPr>
              <w:rStyle w:val="PlaceholderText"/>
            </w:rPr>
            <w:t>Click or tap here to enter text.</w:t>
          </w:r>
        </w:p>
      </w:docPartBody>
    </w:docPart>
    <w:docPart>
      <w:docPartPr>
        <w:name w:val="0796EDEACF154D2FBBAE5ADEB5836B5C"/>
        <w:category>
          <w:name w:val="General"/>
          <w:gallery w:val="placeholder"/>
        </w:category>
        <w:types>
          <w:type w:val="bbPlcHdr"/>
        </w:types>
        <w:behaviors>
          <w:behavior w:val="content"/>
        </w:behaviors>
        <w:guid w:val="{467360C2-3E8A-4E17-942E-B025CD725A3D}"/>
      </w:docPartPr>
      <w:docPartBody>
        <w:p w:rsidR="00687C17" w:rsidRDefault="00107316" w:rsidP="00107316">
          <w:pPr>
            <w:pStyle w:val="0796EDEACF154D2FBBAE5ADEB5836B5C"/>
          </w:pPr>
          <w:r w:rsidRPr="00832009">
            <w:rPr>
              <w:rStyle w:val="PlaceholderText"/>
            </w:rPr>
            <w:t>Click or tap here to enter text.</w:t>
          </w:r>
        </w:p>
      </w:docPartBody>
    </w:docPart>
    <w:docPart>
      <w:docPartPr>
        <w:name w:val="F0785842505843F287289BAB847E0670"/>
        <w:category>
          <w:name w:val="General"/>
          <w:gallery w:val="placeholder"/>
        </w:category>
        <w:types>
          <w:type w:val="bbPlcHdr"/>
        </w:types>
        <w:behaviors>
          <w:behavior w:val="content"/>
        </w:behaviors>
        <w:guid w:val="{97626802-09CC-4546-BC19-F4DBEF49B0B3}"/>
      </w:docPartPr>
      <w:docPartBody>
        <w:p w:rsidR="00687C17" w:rsidRDefault="00107316" w:rsidP="00107316">
          <w:pPr>
            <w:pStyle w:val="F0785842505843F287289BAB847E0670"/>
          </w:pPr>
          <w:r w:rsidRPr="00832009">
            <w:rPr>
              <w:rStyle w:val="PlaceholderText"/>
            </w:rPr>
            <w:t>Enter any content that you want to repeat, including other content controls. You can also insert this control around table rows in order to repeat parts of a table.</w:t>
          </w:r>
        </w:p>
      </w:docPartBody>
    </w:docPart>
    <w:docPart>
      <w:docPartPr>
        <w:name w:val="2D6BD02C846F41A08F8F3C2D682B2A5E"/>
        <w:category>
          <w:name w:val="General"/>
          <w:gallery w:val="placeholder"/>
        </w:category>
        <w:types>
          <w:type w:val="bbPlcHdr"/>
        </w:types>
        <w:behaviors>
          <w:behavior w:val="content"/>
        </w:behaviors>
        <w:guid w:val="{4C5044DF-E43C-49EA-AD94-5B57F746009D}"/>
      </w:docPartPr>
      <w:docPartBody>
        <w:p w:rsidR="00687C17" w:rsidRDefault="00107316" w:rsidP="00107316">
          <w:pPr>
            <w:pStyle w:val="2D6BD02C846F41A08F8F3C2D682B2A5E"/>
          </w:pPr>
          <w:r w:rsidRPr="00832009">
            <w:rPr>
              <w:rStyle w:val="PlaceholderText"/>
            </w:rPr>
            <w:t>Click or tap here to enter text.</w:t>
          </w:r>
        </w:p>
      </w:docPartBody>
    </w:docPart>
    <w:docPart>
      <w:docPartPr>
        <w:name w:val="77EBBE95158A4AE2A91873DF3FBC185A"/>
        <w:category>
          <w:name w:val="General"/>
          <w:gallery w:val="placeholder"/>
        </w:category>
        <w:types>
          <w:type w:val="bbPlcHdr"/>
        </w:types>
        <w:behaviors>
          <w:behavior w:val="content"/>
        </w:behaviors>
        <w:guid w:val="{DE584948-5768-40F0-962E-189186A864D4}"/>
      </w:docPartPr>
      <w:docPartBody>
        <w:p w:rsidR="00687C17" w:rsidRDefault="00107316" w:rsidP="00107316">
          <w:pPr>
            <w:pStyle w:val="77EBBE95158A4AE2A91873DF3FBC185A"/>
          </w:pPr>
          <w:r w:rsidRPr="00832009">
            <w:rPr>
              <w:rStyle w:val="PlaceholderText"/>
            </w:rPr>
            <w:t>Click or tap here to enter text.</w:t>
          </w:r>
        </w:p>
      </w:docPartBody>
    </w:docPart>
    <w:docPart>
      <w:docPartPr>
        <w:name w:val="E6B01E28B78E49FC8B3E4ACD78B3461E"/>
        <w:category>
          <w:name w:val="General"/>
          <w:gallery w:val="placeholder"/>
        </w:category>
        <w:types>
          <w:type w:val="bbPlcHdr"/>
        </w:types>
        <w:behaviors>
          <w:behavior w:val="content"/>
        </w:behaviors>
        <w:guid w:val="{FD9032C1-30E4-4C86-B4DC-90BD5CDC7C97}"/>
      </w:docPartPr>
      <w:docPartBody>
        <w:p w:rsidR="00687C17" w:rsidRDefault="00107316" w:rsidP="00107316">
          <w:pPr>
            <w:pStyle w:val="E6B01E28B78E49FC8B3E4ACD78B3461E"/>
          </w:pPr>
          <w:r w:rsidRPr="00832009">
            <w:rPr>
              <w:rStyle w:val="PlaceholderText"/>
            </w:rPr>
            <w:t>Click or tap here to enter text.</w:t>
          </w:r>
        </w:p>
      </w:docPartBody>
    </w:docPart>
    <w:docPart>
      <w:docPartPr>
        <w:name w:val="05D109FD069B4F03871B24DE1EE34167"/>
        <w:category>
          <w:name w:val="General"/>
          <w:gallery w:val="placeholder"/>
        </w:category>
        <w:types>
          <w:type w:val="bbPlcHdr"/>
        </w:types>
        <w:behaviors>
          <w:behavior w:val="content"/>
        </w:behaviors>
        <w:guid w:val="{F6E48315-CA66-464A-91F3-A7DF983E474C}"/>
      </w:docPartPr>
      <w:docPartBody>
        <w:p w:rsidR="00687C17" w:rsidRDefault="00107316" w:rsidP="00107316">
          <w:pPr>
            <w:pStyle w:val="05D109FD069B4F03871B24DE1EE34167"/>
          </w:pPr>
          <w:r w:rsidRPr="00832009">
            <w:rPr>
              <w:rStyle w:val="PlaceholderText"/>
            </w:rPr>
            <w:t>Click or tap here to enter text.</w:t>
          </w:r>
        </w:p>
      </w:docPartBody>
    </w:docPart>
    <w:docPart>
      <w:docPartPr>
        <w:name w:val="CC3C1CA487D7410A828D21CFBCBA0FCF"/>
        <w:category>
          <w:name w:val="General"/>
          <w:gallery w:val="placeholder"/>
        </w:category>
        <w:types>
          <w:type w:val="bbPlcHdr"/>
        </w:types>
        <w:behaviors>
          <w:behavior w:val="content"/>
        </w:behaviors>
        <w:guid w:val="{48C3D0FA-CEEB-4845-A8E0-598C78E12CCB}"/>
      </w:docPartPr>
      <w:docPartBody>
        <w:p w:rsidR="00687C17" w:rsidRDefault="00107316" w:rsidP="00107316">
          <w:pPr>
            <w:pStyle w:val="CC3C1CA487D7410A828D21CFBCBA0FCF"/>
          </w:pPr>
          <w:r w:rsidRPr="00832009">
            <w:rPr>
              <w:rStyle w:val="PlaceholderText"/>
            </w:rPr>
            <w:t>Click or tap here to enter text.</w:t>
          </w:r>
        </w:p>
      </w:docPartBody>
    </w:docPart>
    <w:docPart>
      <w:docPartPr>
        <w:name w:val="31018302B5274199B7C549B4E1B87E92"/>
        <w:category>
          <w:name w:val="General"/>
          <w:gallery w:val="placeholder"/>
        </w:category>
        <w:types>
          <w:type w:val="bbPlcHdr"/>
        </w:types>
        <w:behaviors>
          <w:behavior w:val="content"/>
        </w:behaviors>
        <w:guid w:val="{4466A4FF-6559-4A48-AA21-802C6DB668F8}"/>
      </w:docPartPr>
      <w:docPartBody>
        <w:p w:rsidR="00687C17" w:rsidRDefault="00107316" w:rsidP="00107316">
          <w:pPr>
            <w:pStyle w:val="31018302B5274199B7C549B4E1B87E92"/>
          </w:pPr>
          <w:r w:rsidRPr="00832009">
            <w:rPr>
              <w:rStyle w:val="PlaceholderText"/>
            </w:rPr>
            <w:t>Click or tap here to enter text.</w:t>
          </w:r>
        </w:p>
      </w:docPartBody>
    </w:docPart>
    <w:docPart>
      <w:docPartPr>
        <w:name w:val="279EBBFF785841BB992F6FFB0EF6DBB2"/>
        <w:category>
          <w:name w:val="General"/>
          <w:gallery w:val="placeholder"/>
        </w:category>
        <w:types>
          <w:type w:val="bbPlcHdr"/>
        </w:types>
        <w:behaviors>
          <w:behavior w:val="content"/>
        </w:behaviors>
        <w:guid w:val="{8B57B07C-9B3A-4E79-A18E-411E7F29B541}"/>
      </w:docPartPr>
      <w:docPartBody>
        <w:p w:rsidR="00687C17" w:rsidRDefault="00107316" w:rsidP="00107316">
          <w:pPr>
            <w:pStyle w:val="279EBBFF785841BB992F6FFB0EF6DBB2"/>
          </w:pPr>
          <w:r w:rsidRPr="00832009">
            <w:rPr>
              <w:rStyle w:val="PlaceholderText"/>
            </w:rPr>
            <w:t>Click or tap here to enter text.</w:t>
          </w:r>
        </w:p>
      </w:docPartBody>
    </w:docPart>
    <w:docPart>
      <w:docPartPr>
        <w:name w:val="0BE06DAE60AA479DB41ECEE8E3199DFF"/>
        <w:category>
          <w:name w:val="General"/>
          <w:gallery w:val="placeholder"/>
        </w:category>
        <w:types>
          <w:type w:val="bbPlcHdr"/>
        </w:types>
        <w:behaviors>
          <w:behavior w:val="content"/>
        </w:behaviors>
        <w:guid w:val="{12CC5203-2730-4E51-AD0D-4131199AA5CB}"/>
      </w:docPartPr>
      <w:docPartBody>
        <w:p w:rsidR="00687C17" w:rsidRDefault="00107316" w:rsidP="00107316">
          <w:pPr>
            <w:pStyle w:val="0BE06DAE60AA479DB41ECEE8E3199DFF"/>
          </w:pPr>
          <w:r w:rsidRPr="00832009">
            <w:rPr>
              <w:rStyle w:val="PlaceholderText"/>
            </w:rPr>
            <w:t>Click or tap here to enter text.</w:t>
          </w:r>
        </w:p>
      </w:docPartBody>
    </w:docPart>
    <w:docPart>
      <w:docPartPr>
        <w:name w:val="460AAF5B2FC7461297A3998595BD3C14"/>
        <w:category>
          <w:name w:val="General"/>
          <w:gallery w:val="placeholder"/>
        </w:category>
        <w:types>
          <w:type w:val="bbPlcHdr"/>
        </w:types>
        <w:behaviors>
          <w:behavior w:val="content"/>
        </w:behaviors>
        <w:guid w:val="{FD18E9E3-885C-45CF-93A3-21473ECEB1E6}"/>
      </w:docPartPr>
      <w:docPartBody>
        <w:p w:rsidR="00687C17" w:rsidRDefault="00107316" w:rsidP="00107316">
          <w:pPr>
            <w:pStyle w:val="460AAF5B2FC7461297A3998595BD3C14"/>
          </w:pPr>
          <w:r w:rsidRPr="00832009">
            <w:rPr>
              <w:rStyle w:val="PlaceholderText"/>
            </w:rPr>
            <w:t>Click or tap here to enter text.</w:t>
          </w:r>
        </w:p>
      </w:docPartBody>
    </w:docPart>
    <w:docPart>
      <w:docPartPr>
        <w:name w:val="2520AD509C2A462C8C22907D3E829F77"/>
        <w:category>
          <w:name w:val="General"/>
          <w:gallery w:val="placeholder"/>
        </w:category>
        <w:types>
          <w:type w:val="bbPlcHdr"/>
        </w:types>
        <w:behaviors>
          <w:behavior w:val="content"/>
        </w:behaviors>
        <w:guid w:val="{BFF77701-1B64-4ACC-80E6-F8932819F14C}"/>
      </w:docPartPr>
      <w:docPartBody>
        <w:p w:rsidR="00687C17" w:rsidRDefault="00107316" w:rsidP="00107316">
          <w:pPr>
            <w:pStyle w:val="2520AD509C2A462C8C22907D3E829F77"/>
          </w:pPr>
          <w:r w:rsidRPr="00832009">
            <w:rPr>
              <w:rStyle w:val="PlaceholderText"/>
            </w:rPr>
            <w:t>Click or tap here to enter text.</w:t>
          </w:r>
        </w:p>
      </w:docPartBody>
    </w:docPart>
    <w:docPart>
      <w:docPartPr>
        <w:name w:val="46BB71EC490A4364BE9CA42B7FBDF184"/>
        <w:category>
          <w:name w:val="General"/>
          <w:gallery w:val="placeholder"/>
        </w:category>
        <w:types>
          <w:type w:val="bbPlcHdr"/>
        </w:types>
        <w:behaviors>
          <w:behavior w:val="content"/>
        </w:behaviors>
        <w:guid w:val="{3FFF1D9A-AD4E-44FF-8827-34C15F8B3591}"/>
      </w:docPartPr>
      <w:docPartBody>
        <w:p w:rsidR="00687C17" w:rsidRDefault="00107316" w:rsidP="00107316">
          <w:pPr>
            <w:pStyle w:val="46BB71EC490A4364BE9CA42B7FBDF184"/>
          </w:pPr>
          <w:r w:rsidRPr="00832009">
            <w:rPr>
              <w:rStyle w:val="PlaceholderText"/>
            </w:rPr>
            <w:t>Click or tap here to enter text.</w:t>
          </w:r>
        </w:p>
      </w:docPartBody>
    </w:docPart>
    <w:docPart>
      <w:docPartPr>
        <w:name w:val="9DE3AAB1066F42A19B5DC0533A941D4C"/>
        <w:category>
          <w:name w:val="General"/>
          <w:gallery w:val="placeholder"/>
        </w:category>
        <w:types>
          <w:type w:val="bbPlcHdr"/>
        </w:types>
        <w:behaviors>
          <w:behavior w:val="content"/>
        </w:behaviors>
        <w:guid w:val="{3DC8919A-70F7-4E1A-B83C-54B8AC593D40}"/>
      </w:docPartPr>
      <w:docPartBody>
        <w:p w:rsidR="00687C17" w:rsidRDefault="00107316" w:rsidP="00107316">
          <w:pPr>
            <w:pStyle w:val="9DE3AAB1066F42A19B5DC0533A941D4C"/>
          </w:pPr>
          <w:r w:rsidRPr="00832009">
            <w:rPr>
              <w:rStyle w:val="PlaceholderText"/>
            </w:rPr>
            <w:t>Click or tap here to enter text.</w:t>
          </w:r>
        </w:p>
      </w:docPartBody>
    </w:docPart>
    <w:docPart>
      <w:docPartPr>
        <w:name w:val="B921C5B743374D7589E90B0FCCCF1D0B"/>
        <w:category>
          <w:name w:val="General"/>
          <w:gallery w:val="placeholder"/>
        </w:category>
        <w:types>
          <w:type w:val="bbPlcHdr"/>
        </w:types>
        <w:behaviors>
          <w:behavior w:val="content"/>
        </w:behaviors>
        <w:guid w:val="{126E71E2-72AA-478F-AB1A-4D7A04BB70E6}"/>
      </w:docPartPr>
      <w:docPartBody>
        <w:p w:rsidR="00687C17" w:rsidRDefault="00107316" w:rsidP="00107316">
          <w:pPr>
            <w:pStyle w:val="B921C5B743374D7589E90B0FCCCF1D0B"/>
          </w:pPr>
          <w:r w:rsidRPr="00832009">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one Sans II ITC Std Bk">
    <w:altName w:val="Calibri"/>
    <w:panose1 w:val="00000000000000000000"/>
    <w:charset w:val="00"/>
    <w:family w:val="swiss"/>
    <w:notTrueType/>
    <w:pitch w:val="variable"/>
    <w:sig w:usb0="800000AF" w:usb1="5000205B" w:usb2="00000000" w:usb3="00000000" w:csb0="00000001" w:csb1="00000000"/>
  </w:font>
  <w:font w:name="ITC Stone Serif Std Medium">
    <w:altName w:val="Cambri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3E0A"/>
    <w:rsid w:val="00107316"/>
    <w:rsid w:val="00193E0A"/>
    <w:rsid w:val="001B6897"/>
    <w:rsid w:val="00687C17"/>
    <w:rsid w:val="009D5406"/>
    <w:rsid w:val="00AD4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7316"/>
    <w:rPr>
      <w:color w:val="808080"/>
    </w:rPr>
  </w:style>
  <w:style w:type="paragraph" w:customStyle="1" w:styleId="EAA960069B1F4081A411F972FBED5C2F">
    <w:name w:val="EAA960069B1F4081A411F972FBED5C2F"/>
    <w:rsid w:val="00193E0A"/>
  </w:style>
  <w:style w:type="paragraph" w:customStyle="1" w:styleId="26D28F552B734C4C8CB2AC75A3D25993">
    <w:name w:val="26D28F552B734C4C8CB2AC75A3D25993"/>
    <w:rsid w:val="00193E0A"/>
  </w:style>
  <w:style w:type="paragraph" w:customStyle="1" w:styleId="C5F07CAC8D9A4CC485883F9F6317AEF2">
    <w:name w:val="C5F07CAC8D9A4CC485883F9F6317AEF2"/>
    <w:rsid w:val="00193E0A"/>
  </w:style>
  <w:style w:type="paragraph" w:customStyle="1" w:styleId="253CC0A314D84AEDAC318AD24D5B9820">
    <w:name w:val="253CC0A314D84AEDAC318AD24D5B9820"/>
    <w:rsid w:val="00193E0A"/>
  </w:style>
  <w:style w:type="paragraph" w:customStyle="1" w:styleId="01BEF37DED4B44D1BFF2F66548D65C10">
    <w:name w:val="01BEF37DED4B44D1BFF2F66548D65C10"/>
    <w:rsid w:val="00193E0A"/>
  </w:style>
  <w:style w:type="paragraph" w:customStyle="1" w:styleId="16FCDE9BD31845C7B5936EEE5450B2A2">
    <w:name w:val="16FCDE9BD31845C7B5936EEE5450B2A2"/>
    <w:rsid w:val="00193E0A"/>
  </w:style>
  <w:style w:type="paragraph" w:customStyle="1" w:styleId="9CD85BDD89F04FEFAD3EDAA285D6069D">
    <w:name w:val="9CD85BDD89F04FEFAD3EDAA285D6069D"/>
    <w:rsid w:val="00193E0A"/>
  </w:style>
  <w:style w:type="paragraph" w:customStyle="1" w:styleId="F7059B9FD3564BBEA1BDB95FF3DBE6A1">
    <w:name w:val="F7059B9FD3564BBEA1BDB95FF3DBE6A1"/>
    <w:rsid w:val="00107316"/>
  </w:style>
  <w:style w:type="paragraph" w:customStyle="1" w:styleId="0A433303930B4072A9065024690E4C8B">
    <w:name w:val="0A433303930B4072A9065024690E4C8B"/>
    <w:rsid w:val="00107316"/>
  </w:style>
  <w:style w:type="paragraph" w:customStyle="1" w:styleId="0796EDEACF154D2FBBAE5ADEB5836B5C">
    <w:name w:val="0796EDEACF154D2FBBAE5ADEB5836B5C"/>
    <w:rsid w:val="00107316"/>
  </w:style>
  <w:style w:type="paragraph" w:customStyle="1" w:styleId="F0785842505843F287289BAB847E0670">
    <w:name w:val="F0785842505843F287289BAB847E0670"/>
    <w:rsid w:val="00107316"/>
  </w:style>
  <w:style w:type="paragraph" w:customStyle="1" w:styleId="2D6BD02C846F41A08F8F3C2D682B2A5E">
    <w:name w:val="2D6BD02C846F41A08F8F3C2D682B2A5E"/>
    <w:rsid w:val="00107316"/>
  </w:style>
  <w:style w:type="paragraph" w:customStyle="1" w:styleId="77EBBE95158A4AE2A91873DF3FBC185A">
    <w:name w:val="77EBBE95158A4AE2A91873DF3FBC185A"/>
    <w:rsid w:val="00107316"/>
  </w:style>
  <w:style w:type="paragraph" w:customStyle="1" w:styleId="E6B01E28B78E49FC8B3E4ACD78B3461E">
    <w:name w:val="E6B01E28B78E49FC8B3E4ACD78B3461E"/>
    <w:rsid w:val="00107316"/>
  </w:style>
  <w:style w:type="paragraph" w:customStyle="1" w:styleId="A4D9DD9C03AE4FC986ED69F78F50A2C3">
    <w:name w:val="A4D9DD9C03AE4FC986ED69F78F50A2C3"/>
    <w:rsid w:val="00107316"/>
  </w:style>
  <w:style w:type="paragraph" w:customStyle="1" w:styleId="05D109FD069B4F03871B24DE1EE34167">
    <w:name w:val="05D109FD069B4F03871B24DE1EE34167"/>
    <w:rsid w:val="00107316"/>
  </w:style>
  <w:style w:type="paragraph" w:customStyle="1" w:styleId="CC3C1CA487D7410A828D21CFBCBA0FCF">
    <w:name w:val="CC3C1CA487D7410A828D21CFBCBA0FCF"/>
    <w:rsid w:val="00107316"/>
  </w:style>
  <w:style w:type="paragraph" w:customStyle="1" w:styleId="31018302B5274199B7C549B4E1B87E92">
    <w:name w:val="31018302B5274199B7C549B4E1B87E92"/>
    <w:rsid w:val="00107316"/>
  </w:style>
  <w:style w:type="paragraph" w:customStyle="1" w:styleId="2B0766CCD077451A913BEC64C189B51F">
    <w:name w:val="2B0766CCD077451A913BEC64C189B51F"/>
    <w:rsid w:val="00107316"/>
  </w:style>
  <w:style w:type="paragraph" w:customStyle="1" w:styleId="279EBBFF785841BB992F6FFB0EF6DBB2">
    <w:name w:val="279EBBFF785841BB992F6FFB0EF6DBB2"/>
    <w:rsid w:val="00107316"/>
  </w:style>
  <w:style w:type="paragraph" w:customStyle="1" w:styleId="0BE06DAE60AA479DB41ECEE8E3199DFF">
    <w:name w:val="0BE06DAE60AA479DB41ECEE8E3199DFF"/>
    <w:rsid w:val="00107316"/>
  </w:style>
  <w:style w:type="paragraph" w:customStyle="1" w:styleId="460AAF5B2FC7461297A3998595BD3C14">
    <w:name w:val="460AAF5B2FC7461297A3998595BD3C14"/>
    <w:rsid w:val="00107316"/>
  </w:style>
  <w:style w:type="paragraph" w:customStyle="1" w:styleId="21ADF315EDFF4815A13AD9FCF052371E">
    <w:name w:val="21ADF315EDFF4815A13AD9FCF052371E"/>
    <w:rsid w:val="00107316"/>
  </w:style>
  <w:style w:type="paragraph" w:customStyle="1" w:styleId="2520AD509C2A462C8C22907D3E829F77">
    <w:name w:val="2520AD509C2A462C8C22907D3E829F77"/>
    <w:rsid w:val="00107316"/>
  </w:style>
  <w:style w:type="paragraph" w:customStyle="1" w:styleId="46BB71EC490A4364BE9CA42B7FBDF184">
    <w:name w:val="46BB71EC490A4364BE9CA42B7FBDF184"/>
    <w:rsid w:val="00107316"/>
  </w:style>
  <w:style w:type="paragraph" w:customStyle="1" w:styleId="9DE3AAB1066F42A19B5DC0533A941D4C">
    <w:name w:val="9DE3AAB1066F42A19B5DC0533A941D4C"/>
    <w:rsid w:val="00107316"/>
  </w:style>
  <w:style w:type="paragraph" w:customStyle="1" w:styleId="B921C5B743374D7589E90B0FCCCF1D0B">
    <w:name w:val="B921C5B743374D7589E90B0FCCCF1D0B"/>
    <w:rsid w:val="001073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4082</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ncinelli</dc:creator>
  <cp:keywords/>
  <dc:description/>
  <cp:lastModifiedBy>O'Leary, Niamh T</cp:lastModifiedBy>
  <cp:revision>2</cp:revision>
  <dcterms:created xsi:type="dcterms:W3CDTF">2023-01-11T18:40:00Z</dcterms:created>
  <dcterms:modified xsi:type="dcterms:W3CDTF">2023-01-11T18:40:00Z</dcterms:modified>
</cp:coreProperties>
</file>